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360CD07D" w:rsidR="00A05BF4" w:rsidRPr="000B1F71" w:rsidRDefault="00B86B4A" w:rsidP="00862488">
      <w:pPr>
        <w:shd w:val="clear" w:color="auto" w:fill="FFFFFF"/>
        <w:autoSpaceDE w:val="0"/>
        <w:autoSpaceDN w:val="0"/>
        <w:adjustRightInd w:val="0"/>
        <w:spacing w:after="0" w:line="240" w:lineRule="auto"/>
        <w:ind w:left="-567" w:right="-568"/>
        <w:jc w:val="center"/>
        <w:rPr>
          <w:rFonts w:cs="Times New Roman"/>
          <w:sz w:val="56"/>
          <w:szCs w:val="56"/>
        </w:rPr>
      </w:pPr>
      <w:bookmarkStart w:id="0" w:name="_Hlk144902836"/>
      <w:bookmarkStart w:id="1" w:name="_Hlk147107354"/>
      <w:r w:rsidRPr="000B1F71">
        <w:rPr>
          <w:rFonts w:cs="Times New Roman"/>
          <w:b/>
          <w:bCs/>
          <w:sz w:val="56"/>
          <w:szCs w:val="56"/>
        </w:rPr>
        <w:t>Abdul</w:t>
      </w:r>
      <w:r w:rsidR="00862488">
        <w:rPr>
          <w:rFonts w:cs="Times New Roman"/>
          <w:b/>
          <w:bCs/>
          <w:sz w:val="56"/>
          <w:szCs w:val="56"/>
        </w:rPr>
        <w:t>-A</w:t>
      </w:r>
      <w:r w:rsidR="006C0382" w:rsidRPr="000B1F71">
        <w:rPr>
          <w:rFonts w:cs="Times New Roman"/>
          <w:b/>
          <w:bCs/>
          <w:sz w:val="56"/>
          <w:szCs w:val="56"/>
        </w:rPr>
        <w:t>ziz Al</w:t>
      </w:r>
      <w:r w:rsidR="00862488">
        <w:rPr>
          <w:rFonts w:cs="Times New Roman"/>
          <w:b/>
          <w:bCs/>
          <w:sz w:val="56"/>
          <w:szCs w:val="56"/>
        </w:rPr>
        <w:t>-</w:t>
      </w:r>
      <w:r w:rsidR="003764E8" w:rsidRPr="000B1F71">
        <w:rPr>
          <w:rFonts w:cs="Times New Roman"/>
          <w:b/>
          <w:bCs/>
          <w:sz w:val="56"/>
          <w:szCs w:val="56"/>
        </w:rPr>
        <w:t>N</w:t>
      </w:r>
      <w:r w:rsidR="006C0382" w:rsidRPr="000B1F71">
        <w:rPr>
          <w:rFonts w:cs="Times New Roman"/>
          <w:b/>
          <w:bCs/>
          <w:sz w:val="56"/>
          <w:szCs w:val="56"/>
        </w:rPr>
        <w:t>ajjar</w:t>
      </w:r>
      <w:r w:rsidR="00862488">
        <w:rPr>
          <w:rFonts w:cs="Times New Roman"/>
          <w:b/>
          <w:bCs/>
          <w:sz w:val="56"/>
          <w:szCs w:val="56"/>
        </w:rPr>
        <w:t xml:space="preserve"> </w:t>
      </w:r>
    </w:p>
    <w:p w14:paraId="1962B33D" w14:textId="47928906" w:rsidR="00616C44" w:rsidRPr="00081A14" w:rsidRDefault="00081A14" w:rsidP="00DC5973">
      <w:pPr>
        <w:shd w:val="clear" w:color="auto" w:fill="FFFFFF"/>
        <w:autoSpaceDE w:val="0"/>
        <w:autoSpaceDN w:val="0"/>
        <w:adjustRightInd w:val="0"/>
        <w:spacing w:before="240" w:after="0" w:line="240" w:lineRule="auto"/>
        <w:ind w:left="-720" w:right="-568"/>
        <w:jc w:val="center"/>
        <w:rPr>
          <w:rFonts w:cs="Times New Roman"/>
        </w:rPr>
      </w:pPr>
      <w:r w:rsidRPr="00081A14">
        <w:rPr>
          <w:rFonts w:cs="Times New Roman"/>
        </w:rPr>
        <w:t xml:space="preserve">Email: </w:t>
      </w:r>
      <w:hyperlink r:id="rId6" w:history="1">
        <w:r w:rsidRPr="00081A14">
          <w:rPr>
            <w:rStyle w:val="Hyperlink"/>
            <w:rFonts w:cs="Times New Roman"/>
            <w:sz w:val="22"/>
          </w:rPr>
          <w:t>azizknajjar@gmail.com</w:t>
        </w:r>
      </w:hyperlink>
      <w:r w:rsidR="00D96DA8" w:rsidRPr="00081A14">
        <w:rPr>
          <w:rFonts w:cs="Times New Roman"/>
        </w:rPr>
        <w:t xml:space="preserve"> </w:t>
      </w:r>
      <w:r w:rsidR="00224451" w:rsidRPr="00081A14">
        <w:rPr>
          <w:rFonts w:cs="Times New Roman"/>
          <w:b/>
          <w:bCs/>
        </w:rPr>
        <w:t>|</w:t>
      </w:r>
      <w:r w:rsidR="00224451" w:rsidRPr="00081A14">
        <w:rPr>
          <w:rFonts w:cs="Times New Roman"/>
        </w:rPr>
        <w:t xml:space="preserve"> </w:t>
      </w:r>
      <w:r w:rsidRPr="00081A14">
        <w:rPr>
          <w:rFonts w:cs="Times New Roman"/>
        </w:rPr>
        <w:t xml:space="preserve">Phone: </w:t>
      </w:r>
      <w:r w:rsidR="00B86B4A" w:rsidRPr="00C45877">
        <w:rPr>
          <w:rFonts w:cs="Times New Roman"/>
        </w:rPr>
        <w:t>+966 503031947</w:t>
      </w:r>
      <w:r w:rsidR="00FB4904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 xml:space="preserve"> </w:t>
      </w:r>
      <w:r w:rsidR="00224451" w:rsidRPr="00081A14">
        <w:rPr>
          <w:rFonts w:cs="Times New Roman"/>
        </w:rPr>
        <w:t xml:space="preserve">| </w:t>
      </w:r>
      <w:r w:rsidRPr="00081A14">
        <w:rPr>
          <w:rFonts w:cs="Times New Roman"/>
        </w:rPr>
        <w:t xml:space="preserve">Location: </w:t>
      </w:r>
      <w:r w:rsidR="00F23BB5" w:rsidRPr="00081A14">
        <w:rPr>
          <w:rFonts w:cs="Times New Roman"/>
        </w:rPr>
        <w:t>Riyadh</w:t>
      </w:r>
      <w:r w:rsidR="00224451" w:rsidRPr="00081A14">
        <w:rPr>
          <w:rFonts w:cs="Times New Roman"/>
        </w:rPr>
        <w:t xml:space="preserve">, </w:t>
      </w:r>
      <w:r w:rsidR="00F23BB5" w:rsidRPr="00081A14">
        <w:rPr>
          <w:rFonts w:cs="Times New Roman"/>
        </w:rPr>
        <w:t>Saudi Arabia</w:t>
      </w:r>
      <w:r w:rsidR="00224451" w:rsidRPr="00081A14">
        <w:rPr>
          <w:rFonts w:cs="Times New Roman"/>
        </w:rPr>
        <w:t xml:space="preserve"> </w:t>
      </w:r>
    </w:p>
    <w:p w14:paraId="7F1036DD" w14:textId="4FBB4B83" w:rsidR="00265BAD" w:rsidRPr="00081A14" w:rsidRDefault="00081A14" w:rsidP="00DB5294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cs="Times New Roman"/>
          <w:b/>
          <w:bCs/>
        </w:rPr>
      </w:pPr>
      <w:r w:rsidRPr="00081A14">
        <w:rPr>
          <w:rFonts w:cs="Times New Roman"/>
        </w:rPr>
        <w:t xml:space="preserve">Website: </w:t>
      </w:r>
      <w:hyperlink r:id="rId7" w:history="1">
        <w:r w:rsidR="00992EFD" w:rsidRPr="00081A14">
          <w:rPr>
            <w:rStyle w:val="Hyperlink"/>
            <w:rFonts w:cs="Times New Roman"/>
            <w:sz w:val="22"/>
          </w:rPr>
          <w:t>A</w:t>
        </w:r>
        <w:r w:rsidR="00C32B15" w:rsidRPr="00081A14">
          <w:rPr>
            <w:rStyle w:val="Hyperlink"/>
            <w:rFonts w:cs="Times New Roman"/>
            <w:sz w:val="22"/>
          </w:rPr>
          <w:t>zizalnajjar.ca</w:t>
        </w:r>
      </w:hyperlink>
      <w:bookmarkStart w:id="2" w:name="_Hlk145537140"/>
      <w:r w:rsidR="00B86B4A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="000A795D" w:rsidRPr="00081A14">
        <w:rPr>
          <w:rStyle w:val="Hyperlink"/>
          <w:rFonts w:cs="Times New Roman"/>
          <w:b/>
          <w:bCs/>
          <w:color w:val="auto"/>
          <w:sz w:val="22"/>
          <w:u w:val="none"/>
        </w:rPr>
        <w:t>|</w:t>
      </w:r>
      <w:r w:rsidR="00BD1EC3" w:rsidRPr="00081A14">
        <w:rPr>
          <w:rStyle w:val="Hyperlink"/>
          <w:rFonts w:cs="Times New Roman"/>
          <w:color w:val="auto"/>
          <w:sz w:val="22"/>
          <w:u w:val="none"/>
        </w:rPr>
        <w:t xml:space="preserve"> </w:t>
      </w:r>
      <w:r w:rsidRPr="00081A14">
        <w:rPr>
          <w:rStyle w:val="Hyperlink"/>
          <w:rFonts w:cs="Times New Roman"/>
          <w:color w:val="auto"/>
          <w:sz w:val="22"/>
          <w:u w:val="none"/>
        </w:rPr>
        <w:t xml:space="preserve">LinkedIn: </w:t>
      </w:r>
      <w:hyperlink r:id="rId8" w:history="1">
        <w:r w:rsidR="00F06086" w:rsidRPr="00081A14">
          <w:rPr>
            <w:rStyle w:val="Hyperlink"/>
            <w:rFonts w:cs="Times New Roman"/>
            <w:sz w:val="22"/>
          </w:rPr>
          <w:t>L</w:t>
        </w:r>
        <w:r w:rsidR="00C32B15" w:rsidRPr="00081A14">
          <w:rPr>
            <w:rStyle w:val="Hyperlink"/>
            <w:rFonts w:cs="Times New Roman"/>
            <w:sz w:val="22"/>
          </w:rPr>
          <w:t>inkedin.com/in/</w:t>
        </w:r>
        <w:proofErr w:type="spellStart"/>
        <w:r w:rsidR="00C32B15" w:rsidRPr="00081A14">
          <w:rPr>
            <w:rStyle w:val="Hyperlink"/>
            <w:rFonts w:cs="Times New Roman"/>
            <w:sz w:val="22"/>
          </w:rPr>
          <w:t>azizalnajjar</w:t>
        </w:r>
        <w:proofErr w:type="spellEnd"/>
      </w:hyperlink>
    </w:p>
    <w:bookmarkEnd w:id="0"/>
    <w:bookmarkEnd w:id="2"/>
    <w:p w14:paraId="5237983E" w14:textId="3377B152" w:rsidR="00860A9F" w:rsidRPr="004219A7" w:rsidRDefault="00A67CF7" w:rsidP="00F760FA">
      <w:pPr>
        <w:pStyle w:val="Heading1"/>
        <w:pBdr>
          <w:bottom w:val="single" w:sz="18" w:space="1" w:color="auto"/>
        </w:pBdr>
        <w:spacing w:before="0"/>
      </w:pPr>
      <w:r w:rsidRPr="004219A7">
        <w:t>Education</w:t>
      </w:r>
    </w:p>
    <w:p w14:paraId="700D8702" w14:textId="30754C54" w:rsidR="00696452" w:rsidRPr="004328CB" w:rsidRDefault="00696452" w:rsidP="00FC23C3">
      <w:pPr>
        <w:tabs>
          <w:tab w:val="left" w:pos="8550"/>
          <w:tab w:val="left" w:pos="9810"/>
          <w:tab w:val="left" w:pos="9900"/>
          <w:tab w:val="left" w:pos="10440"/>
        </w:tabs>
        <w:spacing w:before="100" w:after="0"/>
        <w:ind w:left="187"/>
        <w:contextualSpacing/>
        <w:jc w:val="both"/>
        <w:rPr>
          <w:rFonts w:cs="Calibri"/>
          <w:b/>
          <w:bCs/>
          <w:iCs/>
        </w:rPr>
      </w:pPr>
      <w:r w:rsidRPr="00ED082B">
        <w:rPr>
          <w:rFonts w:cs="Calibri"/>
          <w:b/>
          <w:bCs/>
          <w:iCs/>
        </w:rPr>
        <w:t>Carleton University, Ottawa, ON, Canada</w:t>
      </w:r>
      <w:r>
        <w:rPr>
          <w:rFonts w:cs="Calibri"/>
          <w:iCs/>
        </w:rPr>
        <w:tab/>
      </w:r>
      <w:r w:rsidR="001F36B5" w:rsidRPr="004328CB">
        <w:rPr>
          <w:rFonts w:cs="Calibri"/>
          <w:b/>
          <w:bCs/>
          <w:iCs/>
        </w:rPr>
        <w:t xml:space="preserve">Jan </w:t>
      </w:r>
      <w:r w:rsidRPr="004328CB">
        <w:rPr>
          <w:rFonts w:cs="Calibri"/>
          <w:b/>
          <w:bCs/>
          <w:iCs/>
        </w:rPr>
        <w:t>202</w:t>
      </w:r>
      <w:r w:rsidR="001F36B5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1F36B5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</w:p>
    <w:p w14:paraId="2EA8C75E" w14:textId="5816D52D" w:rsidR="00E97171" w:rsidRPr="00696452" w:rsidRDefault="00F36A59" w:rsidP="00ED082B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ED082B">
        <w:rPr>
          <w:rFonts w:cs="Calibri"/>
          <w:iCs/>
        </w:rPr>
        <w:t>Master of Engineering (MEng), Electrical and Computer Engineering</w:t>
      </w:r>
      <w:r w:rsidR="00D606B3" w:rsidRPr="00ED082B">
        <w:rPr>
          <w:rFonts w:cs="Calibri"/>
          <w:iCs/>
        </w:rPr>
        <w:t>,</w:t>
      </w:r>
      <w:r w:rsidR="00ED082B">
        <w:rPr>
          <w:rFonts w:cs="Calibri"/>
          <w:iCs/>
        </w:rPr>
        <w:t xml:space="preserve"> </w:t>
      </w:r>
      <w:r w:rsidR="00D606B3" w:rsidRPr="00ED082B">
        <w:rPr>
          <w:rFonts w:cs="Calibri"/>
          <w:iCs/>
        </w:rPr>
        <w:t>Data Science Specialization</w:t>
      </w:r>
      <w:r>
        <w:rPr>
          <w:rFonts w:cs="Calibri"/>
          <w:b/>
          <w:bCs/>
          <w:iCs/>
        </w:rPr>
        <w:tab/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5B4CBB6B" w14:textId="77777777" w:rsidR="00F8241A" w:rsidRPr="00F8241A" w:rsidRDefault="00D606B3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Cumulative GPA: </w:t>
      </w:r>
      <w:r w:rsidRPr="00D606B3">
        <w:rPr>
          <w:rFonts w:cs="Calibri"/>
          <w:b/>
          <w:bCs/>
          <w:iCs/>
          <w:sz w:val="20"/>
          <w:szCs w:val="20"/>
        </w:rPr>
        <w:t>3.92/4.0</w:t>
      </w:r>
      <w:r w:rsidR="00883129">
        <w:rPr>
          <w:rFonts w:cs="Calibri"/>
          <w:b/>
          <w:bCs/>
          <w:iCs/>
          <w:sz w:val="20"/>
          <w:szCs w:val="20"/>
        </w:rPr>
        <w:t xml:space="preserve">. </w:t>
      </w:r>
    </w:p>
    <w:p w14:paraId="6C29D849" w14:textId="2266C2D2" w:rsidR="00754B5A" w:rsidRPr="00320F4A" w:rsidRDefault="002F6A14" w:rsidP="00D606B3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>
        <w:rPr>
          <w:rFonts w:cs="Calibri"/>
          <w:iCs/>
          <w:sz w:val="20"/>
          <w:szCs w:val="20"/>
        </w:rPr>
        <w:t xml:space="preserve">Part of the </w:t>
      </w:r>
      <w:r w:rsidRPr="002F6A14">
        <w:rPr>
          <w:rFonts w:cs="Calibri"/>
          <w:iCs/>
          <w:sz w:val="20"/>
          <w:szCs w:val="20"/>
        </w:rPr>
        <w:t>Multimedia Research Group</w:t>
      </w:r>
      <w:r>
        <w:rPr>
          <w:rFonts w:cs="Calibri"/>
          <w:iCs/>
          <w:sz w:val="20"/>
          <w:szCs w:val="20"/>
        </w:rPr>
        <w:t>,</w:t>
      </w:r>
      <w:r w:rsidR="00883129">
        <w:rPr>
          <w:rFonts w:cs="Calibri"/>
          <w:iCs/>
          <w:sz w:val="20"/>
          <w:szCs w:val="20"/>
        </w:rPr>
        <w:t xml:space="preserve"> </w:t>
      </w:r>
      <w:r w:rsidR="00D606B3">
        <w:rPr>
          <w:rFonts w:cs="Calibri"/>
          <w:iCs/>
          <w:sz w:val="20"/>
          <w:szCs w:val="20"/>
        </w:rPr>
        <w:t xml:space="preserve">under the </w:t>
      </w:r>
      <w:r w:rsidR="00C32B15">
        <w:rPr>
          <w:rFonts w:cs="Calibri"/>
          <w:iCs/>
          <w:sz w:val="20"/>
          <w:szCs w:val="20"/>
        </w:rPr>
        <w:t>supervision</w:t>
      </w:r>
      <w:r w:rsidR="0028287C" w:rsidRPr="00320F4A">
        <w:rPr>
          <w:rFonts w:cs="Calibri"/>
          <w:iCs/>
          <w:sz w:val="20"/>
          <w:szCs w:val="20"/>
        </w:rPr>
        <w:t xml:space="preserve"> of Prof. Marzieh Amini</w:t>
      </w:r>
      <w:r w:rsidR="004906F6" w:rsidRPr="00320F4A">
        <w:rPr>
          <w:rFonts w:cs="Calibri"/>
          <w:iCs/>
          <w:sz w:val="20"/>
          <w:szCs w:val="20"/>
        </w:rPr>
        <w:t xml:space="preserve"> </w:t>
      </w:r>
    </w:p>
    <w:p w14:paraId="1570E8CB" w14:textId="361FC988" w:rsidR="001F36B5" w:rsidRPr="00077569" w:rsidRDefault="001F36B5" w:rsidP="00006D5B">
      <w:pPr>
        <w:tabs>
          <w:tab w:val="left" w:pos="8460"/>
          <w:tab w:val="left" w:pos="10440"/>
        </w:tabs>
        <w:spacing w:before="100" w:after="0" w:line="240" w:lineRule="auto"/>
        <w:ind w:left="187"/>
        <w:contextualSpacing/>
        <w:rPr>
          <w:rFonts w:cs="Calibri"/>
          <w:iCs/>
        </w:rPr>
      </w:pPr>
      <w:r w:rsidRPr="001F36B5">
        <w:rPr>
          <w:rFonts w:cs="Calibri"/>
          <w:b/>
          <w:bCs/>
          <w:iCs/>
        </w:rPr>
        <w:t>Middle East Technical University, Ankara, Turkey</w:t>
      </w:r>
      <w:r w:rsidRPr="00361A1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ab/>
      </w:r>
      <w:r w:rsidR="00077569" w:rsidRPr="004328CB">
        <w:rPr>
          <w:rFonts w:cs="Calibri"/>
          <w:b/>
          <w:bCs/>
          <w:iCs/>
        </w:rPr>
        <w:t>Feb</w:t>
      </w:r>
      <w:r w:rsidRPr="004328CB">
        <w:rPr>
          <w:rFonts w:cs="Calibri"/>
          <w:b/>
          <w:bCs/>
          <w:iCs/>
        </w:rPr>
        <w:t xml:space="preserve"> 2017 – </w:t>
      </w:r>
      <w:r w:rsidR="00077569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1</w:t>
      </w:r>
    </w:p>
    <w:p w14:paraId="3D60FE07" w14:textId="0E53B243" w:rsidR="00A67CF7" w:rsidRPr="001F36B5" w:rsidRDefault="00361A10" w:rsidP="001F36B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b/>
          <w:bCs/>
          <w:iCs/>
        </w:rPr>
      </w:pPr>
      <w:r w:rsidRPr="001F36B5">
        <w:rPr>
          <w:rFonts w:cs="Calibri"/>
          <w:iCs/>
        </w:rPr>
        <w:t xml:space="preserve">Honor </w:t>
      </w:r>
      <w:r w:rsidR="002E5A00" w:rsidRPr="001F36B5">
        <w:rPr>
          <w:rFonts w:cs="Calibri"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582011" w14:textId="1F9D5648" w:rsidR="002F3389" w:rsidRPr="002F3389" w:rsidRDefault="00361A10" w:rsidP="00232BA7">
      <w:pPr>
        <w:pStyle w:val="ListParagraph"/>
        <w:numPr>
          <w:ilvl w:val="0"/>
          <w:numId w:val="1"/>
        </w:numPr>
        <w:spacing w:after="120"/>
        <w:ind w:left="547" w:hanging="187"/>
        <w:jc w:val="both"/>
        <w:rPr>
          <w:rFonts w:cs="Calibri"/>
          <w:iCs/>
          <w:sz w:val="20"/>
          <w:szCs w:val="20"/>
        </w:rPr>
      </w:pPr>
      <w:r w:rsidRPr="002F3389">
        <w:rPr>
          <w:rFonts w:cs="Calibri"/>
          <w:iCs/>
          <w:sz w:val="20"/>
          <w:szCs w:val="20"/>
        </w:rPr>
        <w:t xml:space="preserve">Cumulative GPA: </w:t>
      </w:r>
      <w:r w:rsidRPr="002F3389">
        <w:rPr>
          <w:rFonts w:cs="Calibri"/>
          <w:b/>
          <w:bCs/>
          <w:iCs/>
          <w:sz w:val="20"/>
          <w:szCs w:val="20"/>
        </w:rPr>
        <w:t>3.3/4.0</w:t>
      </w:r>
      <w:r w:rsidR="002F3389" w:rsidRPr="002F3389">
        <w:rPr>
          <w:rFonts w:cs="Calibri"/>
          <w:b/>
          <w:bCs/>
          <w:iCs/>
          <w:sz w:val="20"/>
          <w:szCs w:val="20"/>
        </w:rPr>
        <w:t xml:space="preserve"> (Dean's Honor List - </w:t>
      </w:r>
      <w:r w:rsidR="008B2C40">
        <w:rPr>
          <w:rFonts w:cs="Calibri"/>
          <w:b/>
          <w:bCs/>
          <w:iCs/>
          <w:sz w:val="20"/>
          <w:szCs w:val="20"/>
        </w:rPr>
        <w:t>Top 5%</w:t>
      </w:r>
      <w:r w:rsidR="002F3389" w:rsidRPr="002F3389">
        <w:rPr>
          <w:rFonts w:cs="Calibri"/>
          <w:b/>
          <w:bCs/>
          <w:iCs/>
          <w:sz w:val="20"/>
          <w:szCs w:val="20"/>
        </w:rPr>
        <w:t>)</w:t>
      </w:r>
    </w:p>
    <w:p w14:paraId="22CF02F2" w14:textId="15E06104" w:rsidR="003E7980" w:rsidRPr="00F760FA" w:rsidRDefault="004D722B" w:rsidP="00F760FA">
      <w:pPr>
        <w:pStyle w:val="Heading1"/>
        <w:pBdr>
          <w:bottom w:val="single" w:sz="18" w:space="1" w:color="auto"/>
        </w:pBdr>
      </w:pPr>
      <w:r>
        <w:t>Work</w:t>
      </w:r>
      <w:r w:rsidR="003E7980" w:rsidRPr="00F760FA">
        <w:t xml:space="preserve"> Experience</w:t>
      </w:r>
    </w:p>
    <w:p w14:paraId="7AB0D3A1" w14:textId="4C7C7606" w:rsidR="003E7980" w:rsidRPr="00320F4A" w:rsidRDefault="003E7980" w:rsidP="00FC23C3">
      <w:pPr>
        <w:tabs>
          <w:tab w:val="left" w:pos="8550"/>
          <w:tab w:val="left" w:pos="10440"/>
        </w:tabs>
        <w:spacing w:before="10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 xml:space="preserve">Research </w:t>
      </w:r>
      <w:r>
        <w:rPr>
          <w:rFonts w:cs="Calibri"/>
          <w:b/>
          <w:bCs/>
          <w:iCs/>
        </w:rPr>
        <w:t>Associate</w:t>
      </w:r>
      <w:r w:rsidRPr="00320F4A">
        <w:rPr>
          <w:rFonts w:cs="Calibri"/>
          <w:b/>
          <w:bCs/>
          <w:iCs/>
        </w:rPr>
        <w:tab/>
      </w:r>
      <w:r w:rsidR="00911EEF" w:rsidRPr="00077569">
        <w:rPr>
          <w:rFonts w:cs="Calibri"/>
          <w:iCs/>
        </w:rPr>
        <w:t xml:space="preserve"> </w:t>
      </w:r>
      <w:r w:rsidR="00077569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 xml:space="preserve">2022 – </w:t>
      </w:r>
      <w:r w:rsidR="004328CB" w:rsidRPr="004328CB">
        <w:rPr>
          <w:rFonts w:cs="Calibri"/>
          <w:b/>
          <w:bCs/>
          <w:iCs/>
        </w:rPr>
        <w:t>Current</w:t>
      </w:r>
    </w:p>
    <w:p w14:paraId="6CB3BFE5" w14:textId="77777777" w:rsidR="003E7980" w:rsidRPr="00320F4A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</w:t>
      </w:r>
      <w:r w:rsidRPr="006A0EF7">
        <w:t>), Ottawa, ON, 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0EE0DF2B" w14:textId="419E76F2" w:rsidR="003E7980" w:rsidRDefault="006847A3" w:rsidP="0006401E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6847A3">
        <w:rPr>
          <w:rFonts w:cs="Calibri"/>
          <w:iCs/>
          <w:sz w:val="20"/>
          <w:szCs w:val="20"/>
        </w:rPr>
        <w:t>Conducted research in infrastructure monitoring using machine learning techniques with LiDAR datasets to classify point clouds and identify high-risk vegetation encroachment on powerlines.</w:t>
      </w:r>
      <w:r w:rsidR="003E7980" w:rsidRPr="00320F4A">
        <w:rPr>
          <w:rFonts w:cs="Calibri"/>
          <w:iCs/>
          <w:sz w:val="20"/>
          <w:szCs w:val="20"/>
        </w:rPr>
        <w:t xml:space="preserve"> </w:t>
      </w:r>
    </w:p>
    <w:p w14:paraId="6E907076" w14:textId="1F30A02B" w:rsidR="0006401E" w:rsidRPr="00320F4A" w:rsidRDefault="0006401E" w:rsidP="003E7980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06401E">
        <w:rPr>
          <w:rFonts w:cs="Calibri"/>
          <w:iCs/>
          <w:sz w:val="20"/>
          <w:szCs w:val="20"/>
        </w:rPr>
        <w:t xml:space="preserve">Trained advanced Neural Network models </w:t>
      </w:r>
      <w:r>
        <w:rPr>
          <w:rFonts w:cs="Calibri"/>
          <w:iCs/>
          <w:sz w:val="20"/>
          <w:szCs w:val="20"/>
        </w:rPr>
        <w:t xml:space="preserve">and </w:t>
      </w:r>
      <w:r w:rsidRPr="0006401E">
        <w:rPr>
          <w:rFonts w:cs="Calibri"/>
          <w:iCs/>
          <w:sz w:val="20"/>
          <w:szCs w:val="20"/>
        </w:rPr>
        <w:t>data analysis methods to process extensive 900-million-point clouds to achieve accurate encroachment detection.</w:t>
      </w:r>
    </w:p>
    <w:p w14:paraId="504F3FA6" w14:textId="0D60A0A7" w:rsidR="00BA0CDA" w:rsidRPr="00320F4A" w:rsidRDefault="00BA0CDA" w:rsidP="00006D5B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BA0CDA">
        <w:rPr>
          <w:rFonts w:cs="Calibri"/>
          <w:iCs/>
          <w:sz w:val="20"/>
          <w:szCs w:val="20"/>
        </w:rPr>
        <w:t>Collaborated with cross-functional teams to align algorithms with project prerequisites, resulting in optimal performance</w:t>
      </w:r>
      <w:r w:rsidR="00C76846">
        <w:rPr>
          <w:rFonts w:cs="Calibri"/>
          <w:iCs/>
          <w:sz w:val="20"/>
          <w:szCs w:val="20"/>
        </w:rPr>
        <w:t>,</w:t>
      </w:r>
      <w:r w:rsidR="00C76846" w:rsidRPr="00C76846">
        <w:rPr>
          <w:rFonts w:cs="Calibri"/>
          <w:iCs/>
          <w:sz w:val="20"/>
          <w:szCs w:val="20"/>
        </w:rPr>
        <w:t xml:space="preserve"> </w:t>
      </w:r>
      <w:r w:rsidR="00C76846">
        <w:rPr>
          <w:rFonts w:cs="Calibri"/>
          <w:iCs/>
          <w:sz w:val="20"/>
          <w:szCs w:val="20"/>
        </w:rPr>
        <w:t xml:space="preserve">the </w:t>
      </w:r>
      <w:r w:rsidR="00C76846" w:rsidRPr="00320F4A">
        <w:rPr>
          <w:rFonts w:cs="Calibri"/>
          <w:iCs/>
          <w:sz w:val="20"/>
          <w:szCs w:val="20"/>
        </w:rPr>
        <w:t>preparation of</w:t>
      </w:r>
      <w:r w:rsidR="00C76846">
        <w:rPr>
          <w:rFonts w:cs="Calibri"/>
          <w:iCs/>
          <w:sz w:val="20"/>
          <w:szCs w:val="20"/>
        </w:rPr>
        <w:t xml:space="preserve"> two</w:t>
      </w:r>
      <w:r w:rsidR="00C76846" w:rsidRPr="00320F4A">
        <w:rPr>
          <w:rFonts w:cs="Calibri"/>
          <w:iCs/>
          <w:sz w:val="20"/>
          <w:szCs w:val="20"/>
        </w:rPr>
        <w:t xml:space="preserve"> journal manuscript</w:t>
      </w:r>
      <w:r w:rsidR="00C76846">
        <w:rPr>
          <w:rFonts w:cs="Calibri"/>
          <w:iCs/>
          <w:sz w:val="20"/>
          <w:szCs w:val="20"/>
        </w:rPr>
        <w:t>s,</w:t>
      </w:r>
      <w:r w:rsidRPr="00BA0CDA">
        <w:rPr>
          <w:rFonts w:cs="Calibri"/>
          <w:iCs/>
          <w:sz w:val="20"/>
          <w:szCs w:val="20"/>
        </w:rPr>
        <w:t xml:space="preserve"> and </w:t>
      </w:r>
      <w:r w:rsidR="00C76846">
        <w:rPr>
          <w:rFonts w:cs="Calibri"/>
          <w:iCs/>
          <w:sz w:val="20"/>
          <w:szCs w:val="20"/>
        </w:rPr>
        <w:t xml:space="preserve">a </w:t>
      </w:r>
      <w:r w:rsidRPr="00BA0CDA">
        <w:rPr>
          <w:rFonts w:cs="Calibri"/>
          <w:iCs/>
          <w:sz w:val="20"/>
          <w:szCs w:val="20"/>
        </w:rPr>
        <w:t>Master's project completion.</w:t>
      </w:r>
    </w:p>
    <w:p w14:paraId="5221C92B" w14:textId="558A42C2" w:rsidR="003E7980" w:rsidRPr="00320F4A" w:rsidRDefault="003E7980" w:rsidP="00006D5B">
      <w:pPr>
        <w:tabs>
          <w:tab w:val="left" w:pos="8460"/>
          <w:tab w:val="left" w:pos="9180"/>
          <w:tab w:val="left" w:pos="10440"/>
        </w:tabs>
        <w:spacing w:before="100" w:after="0" w:line="240" w:lineRule="auto"/>
        <w:ind w:left="187"/>
        <w:contextualSpacing/>
        <w:rPr>
          <w:rFonts w:cs="Calibri"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 w:rsidRPr="004328CB">
        <w:rPr>
          <w:rFonts w:cs="Calibri"/>
          <w:b/>
          <w:bCs/>
          <w:iCs/>
        </w:rPr>
        <w:t xml:space="preserve"> </w:t>
      </w:r>
      <w:r w:rsidR="004328CB" w:rsidRPr="004328CB">
        <w:rPr>
          <w:rFonts w:cs="Calibri"/>
          <w:b/>
          <w:bCs/>
          <w:iCs/>
        </w:rPr>
        <w:t xml:space="preserve">Sep </w:t>
      </w:r>
      <w:r w:rsidRPr="004328CB">
        <w:rPr>
          <w:rFonts w:cs="Calibri"/>
          <w:b/>
          <w:bCs/>
          <w:iCs/>
        </w:rPr>
        <w:t>202</w:t>
      </w:r>
      <w:r w:rsidR="00911EEF" w:rsidRPr="004328CB">
        <w:rPr>
          <w:rFonts w:cs="Calibri"/>
          <w:b/>
          <w:bCs/>
          <w:iCs/>
        </w:rPr>
        <w:t>2</w:t>
      </w:r>
      <w:r w:rsidRPr="004328CB">
        <w:rPr>
          <w:rFonts w:cs="Calibri"/>
          <w:b/>
          <w:bCs/>
          <w:iCs/>
        </w:rPr>
        <w:t xml:space="preserve"> – </w:t>
      </w:r>
      <w:r w:rsidR="004328CB" w:rsidRPr="004328CB">
        <w:rPr>
          <w:rFonts w:cs="Calibri"/>
          <w:b/>
          <w:bCs/>
          <w:iCs/>
        </w:rPr>
        <w:t xml:space="preserve">Jun </w:t>
      </w:r>
      <w:r w:rsidRPr="004328CB">
        <w:rPr>
          <w:rFonts w:cs="Calibri"/>
          <w:b/>
          <w:bCs/>
          <w:iCs/>
        </w:rPr>
        <w:t>2023</w:t>
      </w:r>
      <w:r w:rsidR="004328CB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3" w:name="_Hlk143884547"/>
    </w:p>
    <w:bookmarkEnd w:id="3"/>
    <w:p w14:paraId="15125268" w14:textId="77777777" w:rsidR="00232BA7" w:rsidRDefault="00232BA7" w:rsidP="00232BA7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155803">
        <w:rPr>
          <w:rFonts w:cs="Calibri"/>
          <w:iCs/>
          <w:sz w:val="20"/>
          <w:szCs w:val="20"/>
        </w:rPr>
        <w:t xml:space="preserve">Collaborated with instructors to enhance </w:t>
      </w:r>
      <w:r>
        <w:rPr>
          <w:rFonts w:cs="Calibri"/>
          <w:iCs/>
          <w:sz w:val="20"/>
          <w:szCs w:val="20"/>
        </w:rPr>
        <w:t>Applied Deep Learning and Computer Vision course materials</w:t>
      </w:r>
      <w:r w:rsidRPr="00155803">
        <w:rPr>
          <w:rFonts w:cs="Calibri"/>
          <w:iCs/>
          <w:sz w:val="20"/>
          <w:szCs w:val="20"/>
        </w:rPr>
        <w:t>.</w:t>
      </w:r>
    </w:p>
    <w:p w14:paraId="7AF01BF2" w14:textId="77777777" w:rsidR="00232BA7" w:rsidRDefault="00232BA7" w:rsidP="00232BA7">
      <w:pPr>
        <w:numPr>
          <w:ilvl w:val="0"/>
          <w:numId w:val="1"/>
        </w:numPr>
        <w:spacing w:after="160"/>
        <w:ind w:left="547" w:hanging="187"/>
        <w:contextualSpacing/>
        <w:rPr>
          <w:rFonts w:cs="Calibri"/>
          <w:iCs/>
          <w:sz w:val="20"/>
          <w:szCs w:val="20"/>
        </w:rPr>
      </w:pPr>
      <w:r w:rsidRPr="00A06F52">
        <w:rPr>
          <w:rFonts w:cs="Calibri"/>
          <w:iCs/>
          <w:sz w:val="20"/>
          <w:szCs w:val="20"/>
        </w:rPr>
        <w:t>Graded assignments and provided constructive feedback to 30+ Data Science students in different modalities</w:t>
      </w:r>
      <w:r>
        <w:rPr>
          <w:rFonts w:cs="Calibri"/>
          <w:iCs/>
          <w:sz w:val="20"/>
          <w:szCs w:val="20"/>
        </w:rPr>
        <w:t>.</w:t>
      </w:r>
    </w:p>
    <w:p w14:paraId="686D0DA5" w14:textId="77777777" w:rsidR="00232BA7" w:rsidRPr="00A06F52" w:rsidRDefault="00232BA7" w:rsidP="00232BA7">
      <w:pPr>
        <w:numPr>
          <w:ilvl w:val="0"/>
          <w:numId w:val="1"/>
        </w:numPr>
        <w:spacing w:after="120"/>
        <w:ind w:left="547" w:hanging="187"/>
        <w:contextualSpacing/>
        <w:rPr>
          <w:rFonts w:cs="Calibri"/>
          <w:iCs/>
          <w:sz w:val="20"/>
          <w:szCs w:val="20"/>
        </w:rPr>
      </w:pPr>
      <w:r w:rsidRPr="00D65786">
        <w:rPr>
          <w:rFonts w:cs="Calibri"/>
          <w:iCs/>
          <w:sz w:val="20"/>
          <w:szCs w:val="20"/>
        </w:rPr>
        <w:t>Improved clarity of course</w:t>
      </w:r>
      <w:r>
        <w:rPr>
          <w:rFonts w:cs="Calibri"/>
          <w:iCs/>
          <w:sz w:val="20"/>
          <w:szCs w:val="20"/>
        </w:rPr>
        <w:t xml:space="preserve"> contents, for topics such as r</w:t>
      </w:r>
      <w:r w:rsidRPr="002E42C4">
        <w:rPr>
          <w:rFonts w:cs="Calibri"/>
          <w:iCs/>
          <w:sz w:val="20"/>
          <w:szCs w:val="20"/>
        </w:rPr>
        <w:t>egression</w:t>
      </w:r>
      <w:r>
        <w:rPr>
          <w:rFonts w:cs="Calibri"/>
          <w:iCs/>
          <w:sz w:val="20"/>
          <w:szCs w:val="20"/>
        </w:rPr>
        <w:t xml:space="preserve"> </w:t>
      </w:r>
      <w:r w:rsidRPr="002E42C4">
        <w:rPr>
          <w:rFonts w:cs="Calibri"/>
          <w:iCs/>
          <w:sz w:val="20"/>
          <w:szCs w:val="20"/>
        </w:rPr>
        <w:t>(simple, multivariate)</w:t>
      </w:r>
      <w:r>
        <w:rPr>
          <w:rFonts w:cs="Calibri"/>
          <w:iCs/>
          <w:sz w:val="20"/>
          <w:szCs w:val="20"/>
        </w:rPr>
        <w:t xml:space="preserve">, classification </w:t>
      </w:r>
      <w:r w:rsidRPr="002E42C4">
        <w:rPr>
          <w:rFonts w:cs="Calibri"/>
          <w:iCs/>
          <w:sz w:val="20"/>
          <w:szCs w:val="20"/>
        </w:rPr>
        <w:t>(binary, multi-class, multi-label)</w:t>
      </w:r>
      <w:r>
        <w:rPr>
          <w:rFonts w:cs="Calibri"/>
          <w:iCs/>
          <w:sz w:val="20"/>
          <w:szCs w:val="20"/>
        </w:rPr>
        <w:t>, c</w:t>
      </w:r>
      <w:r w:rsidRPr="002E42C4">
        <w:rPr>
          <w:rFonts w:cs="Calibri"/>
          <w:iCs/>
          <w:sz w:val="20"/>
          <w:szCs w:val="20"/>
        </w:rPr>
        <w:t>lustering</w:t>
      </w:r>
      <w:r>
        <w:rPr>
          <w:rFonts w:cs="Calibri"/>
          <w:iCs/>
          <w:sz w:val="20"/>
          <w:szCs w:val="20"/>
        </w:rPr>
        <w:t>, o</w:t>
      </w:r>
      <w:r w:rsidRPr="002E42C4">
        <w:rPr>
          <w:rFonts w:cs="Calibri"/>
          <w:iCs/>
          <w:sz w:val="20"/>
          <w:szCs w:val="20"/>
        </w:rPr>
        <w:t xml:space="preserve">bject </w:t>
      </w:r>
      <w:r>
        <w:rPr>
          <w:rFonts w:cs="Calibri"/>
          <w:iCs/>
          <w:sz w:val="20"/>
          <w:szCs w:val="20"/>
        </w:rPr>
        <w:t>d</w:t>
      </w:r>
      <w:r w:rsidRPr="002E42C4">
        <w:rPr>
          <w:rFonts w:cs="Calibri"/>
          <w:iCs/>
          <w:sz w:val="20"/>
          <w:szCs w:val="20"/>
        </w:rPr>
        <w:t>etection</w:t>
      </w:r>
      <w:r>
        <w:rPr>
          <w:rFonts w:cs="Calibri"/>
          <w:iCs/>
          <w:sz w:val="20"/>
          <w:szCs w:val="20"/>
        </w:rPr>
        <w:t>, d</w:t>
      </w:r>
      <w:r w:rsidRPr="002E42C4">
        <w:rPr>
          <w:rFonts w:cs="Calibri"/>
          <w:iCs/>
          <w:sz w:val="20"/>
          <w:szCs w:val="20"/>
        </w:rPr>
        <w:t xml:space="preserve">ata </w:t>
      </w:r>
      <w:r>
        <w:rPr>
          <w:rFonts w:cs="Calibri"/>
          <w:iCs/>
          <w:sz w:val="20"/>
          <w:szCs w:val="20"/>
        </w:rPr>
        <w:t>a</w:t>
      </w:r>
      <w:r w:rsidRPr="002E42C4">
        <w:rPr>
          <w:rFonts w:cs="Calibri"/>
          <w:iCs/>
          <w:sz w:val="20"/>
          <w:szCs w:val="20"/>
        </w:rPr>
        <w:t>ugmentatio</w:t>
      </w:r>
      <w:r>
        <w:rPr>
          <w:rFonts w:cs="Calibri"/>
          <w:iCs/>
          <w:sz w:val="20"/>
          <w:szCs w:val="20"/>
        </w:rPr>
        <w:t xml:space="preserve">n, and multiple deep and machine learning techniques. </w:t>
      </w:r>
    </w:p>
    <w:p w14:paraId="5BB089D3" w14:textId="77777777" w:rsidR="0030099E" w:rsidRPr="004219A7" w:rsidRDefault="0030099E" w:rsidP="007D1DB9">
      <w:pPr>
        <w:pStyle w:val="Heading1"/>
        <w:pBdr>
          <w:bottom w:val="single" w:sz="18" w:space="1" w:color="auto"/>
        </w:pBdr>
      </w:pPr>
      <w:r>
        <w:t xml:space="preserve">Internships &amp; </w:t>
      </w:r>
      <w:r w:rsidRPr="004219A7">
        <w:t>Volunteer Experience</w:t>
      </w:r>
      <w:r>
        <w:t>s</w:t>
      </w:r>
      <w:r w:rsidRPr="004219A7">
        <w:t xml:space="preserve"> </w:t>
      </w:r>
    </w:p>
    <w:p w14:paraId="1EA44776" w14:textId="4787D324" w:rsidR="0030099E" w:rsidRPr="007455C6" w:rsidRDefault="0030099E" w:rsidP="00FC23C3">
      <w:pPr>
        <w:tabs>
          <w:tab w:val="left" w:pos="8460"/>
        </w:tabs>
        <w:spacing w:before="100" w:after="0" w:line="360" w:lineRule="auto"/>
        <w:ind w:left="187"/>
        <w:contextualSpacing/>
        <w:jc w:val="both"/>
        <w:rPr>
          <w:rFonts w:cs="Calibri"/>
          <w:iCs/>
          <w:lang w:val="en-US"/>
        </w:rPr>
      </w:pPr>
      <w:r w:rsidRPr="00F4708C">
        <w:rPr>
          <w:rFonts w:cs="Calibri"/>
          <w:b/>
          <w:bCs/>
          <w:iCs/>
        </w:rPr>
        <w:t>Rebranded Group</w:t>
      </w:r>
      <w:r>
        <w:rPr>
          <w:rFonts w:cs="Calibri"/>
          <w:b/>
          <w:bCs/>
          <w:iCs/>
        </w:rPr>
        <w:t xml:space="preserve"> </w:t>
      </w:r>
      <w:r w:rsidR="00AE0C17">
        <w:rPr>
          <w:rFonts w:cs="Calibri"/>
          <w:b/>
          <w:bCs/>
          <w:iCs/>
        </w:rPr>
        <w:t xml:space="preserve">- </w:t>
      </w:r>
      <w:r w:rsidRPr="00F4708C">
        <w:rPr>
          <w:rFonts w:cs="Calibri"/>
          <w:b/>
          <w:bCs/>
          <w:iCs/>
        </w:rPr>
        <w:t>Logistics</w:t>
      </w:r>
      <w:r>
        <w:rPr>
          <w:rFonts w:cs="Calibri"/>
          <w:b/>
          <w:bCs/>
          <w:iCs/>
        </w:rPr>
        <w:t>, Board Member</w:t>
      </w:r>
      <w:r w:rsidRPr="00F4708C">
        <w:rPr>
          <w:rFonts w:cs="Calibri"/>
          <w:b/>
          <w:bCs/>
          <w:iCs/>
        </w:rPr>
        <w:t xml:space="preserve">, </w:t>
      </w:r>
      <w:r w:rsidRPr="00400F0B">
        <w:rPr>
          <w:rFonts w:cs="Calibri"/>
          <w:iCs/>
        </w:rPr>
        <w:t>Ottawa, ON, Canada</w:t>
      </w:r>
      <w:r>
        <w:rPr>
          <w:rFonts w:cs="Calibri"/>
          <w:b/>
          <w:bCs/>
          <w:iCs/>
        </w:rPr>
        <w:tab/>
        <w:t>Mar 2022</w:t>
      </w:r>
      <w:r w:rsidRPr="00F4708C">
        <w:rPr>
          <w:rFonts w:cs="Calibri"/>
          <w:b/>
          <w:bCs/>
          <w:iCs/>
        </w:rPr>
        <w:t xml:space="preserve"> – </w:t>
      </w:r>
      <w:r>
        <w:rPr>
          <w:rFonts w:cs="Calibri"/>
          <w:b/>
          <w:bCs/>
          <w:iCs/>
        </w:rPr>
        <w:t xml:space="preserve">Sep </w:t>
      </w:r>
      <w:r w:rsidRPr="00F4708C">
        <w:rPr>
          <w:rFonts w:cs="Calibri"/>
          <w:b/>
          <w:bCs/>
          <w:iCs/>
        </w:rPr>
        <w:t>2023</w:t>
      </w:r>
    </w:p>
    <w:p w14:paraId="1F562B3F" w14:textId="0CBF1621" w:rsidR="0030099E" w:rsidRDefault="0030099E" w:rsidP="0030099E">
      <w:pPr>
        <w:tabs>
          <w:tab w:val="left" w:pos="8460"/>
        </w:tabs>
        <w:spacing w:before="140" w:after="0" w:line="360" w:lineRule="auto"/>
        <w:ind w:left="187"/>
        <w:contextualSpacing/>
        <w:jc w:val="both"/>
        <w:rPr>
          <w:rFonts w:cs="Calibri"/>
          <w:b/>
          <w:bCs/>
          <w:iCs/>
          <w:lang w:val="en-US"/>
        </w:rPr>
      </w:pPr>
      <w:r w:rsidRPr="00F4708C">
        <w:rPr>
          <w:rFonts w:cs="Calibri"/>
          <w:b/>
          <w:bCs/>
          <w:iCs/>
        </w:rPr>
        <w:t>Muslim Student Association</w:t>
      </w:r>
      <w:r>
        <w:rPr>
          <w:rFonts w:cs="Calibri"/>
          <w:b/>
          <w:bCs/>
          <w:iCs/>
        </w:rPr>
        <w:t xml:space="preserve"> -</w:t>
      </w:r>
      <w:r w:rsidRPr="00F4708C">
        <w:rPr>
          <w:rFonts w:cs="Calibri"/>
          <w:b/>
          <w:bCs/>
          <w:iCs/>
        </w:rPr>
        <w:t xml:space="preserve"> Volunteer, </w:t>
      </w:r>
      <w:r w:rsidRPr="00176D85">
        <w:rPr>
          <w:rFonts w:cs="Calibri"/>
          <w:iCs/>
        </w:rPr>
        <w:t>Carleton University</w:t>
      </w:r>
      <w:r>
        <w:rPr>
          <w:rFonts w:cs="Calibri"/>
          <w:iCs/>
        </w:rPr>
        <w:t>,</w:t>
      </w:r>
      <w:r w:rsidRPr="00176D85">
        <w:rPr>
          <w:rFonts w:cs="Calibri"/>
          <w:iCs/>
        </w:rPr>
        <w:t xml:space="preserve"> </w:t>
      </w:r>
      <w:r w:rsidRPr="00400F0B">
        <w:rPr>
          <w:rFonts w:cs="Calibri"/>
          <w:iCs/>
        </w:rPr>
        <w:t>Ottawa,</w:t>
      </w:r>
      <w:r>
        <w:rPr>
          <w:rFonts w:cs="Calibri"/>
          <w:iCs/>
        </w:rPr>
        <w:t xml:space="preserve"> ON,</w:t>
      </w:r>
      <w:r w:rsidRPr="00400F0B">
        <w:rPr>
          <w:rFonts w:cs="Calibri"/>
          <w:iCs/>
        </w:rPr>
        <w:t xml:space="preserve"> Canada</w:t>
      </w:r>
      <w:r>
        <w:rPr>
          <w:rFonts w:cs="Calibri"/>
          <w:b/>
          <w:bCs/>
          <w:iCs/>
        </w:rPr>
        <w:tab/>
        <w:t xml:space="preserve">Feb </w:t>
      </w:r>
      <w:r w:rsidRPr="00F4708C">
        <w:rPr>
          <w:rFonts w:cs="Calibri"/>
          <w:b/>
          <w:bCs/>
          <w:iCs/>
        </w:rPr>
        <w:t xml:space="preserve">2022 – </w:t>
      </w:r>
      <w:r>
        <w:rPr>
          <w:rFonts w:cs="Calibri"/>
          <w:b/>
          <w:bCs/>
          <w:iCs/>
        </w:rPr>
        <w:t xml:space="preserve">Sep </w:t>
      </w:r>
      <w:r w:rsidRPr="00F4708C">
        <w:rPr>
          <w:rFonts w:cs="Calibri"/>
          <w:b/>
          <w:bCs/>
          <w:iCs/>
        </w:rPr>
        <w:t>2023</w:t>
      </w:r>
      <w:r>
        <w:rPr>
          <w:rFonts w:cs="Calibri"/>
          <w:b/>
          <w:bCs/>
          <w:iCs/>
        </w:rPr>
        <w:t xml:space="preserve"> Problem-Solving</w:t>
      </w:r>
      <w:r w:rsidRPr="00F4708C">
        <w:rPr>
          <w:rFonts w:cs="Calibri"/>
          <w:b/>
          <w:bCs/>
          <w:iCs/>
        </w:rPr>
        <w:t xml:space="preserve"> Society </w:t>
      </w:r>
      <w:r>
        <w:rPr>
          <w:rFonts w:cs="Calibri"/>
          <w:b/>
          <w:bCs/>
          <w:iCs/>
        </w:rPr>
        <w:t xml:space="preserve">- </w:t>
      </w:r>
      <w:r w:rsidRPr="00F4708C">
        <w:rPr>
          <w:rFonts w:cs="Calibri"/>
          <w:b/>
          <w:bCs/>
          <w:iCs/>
        </w:rPr>
        <w:t xml:space="preserve">Co-founder, Logistics Director, </w:t>
      </w:r>
      <w:r w:rsidRPr="00400F0B">
        <w:rPr>
          <w:rFonts w:cs="Calibri"/>
          <w:iCs/>
        </w:rPr>
        <w:t>METU</w:t>
      </w:r>
      <w:r w:rsidR="00123C24">
        <w:rPr>
          <w:rFonts w:cs="Calibri"/>
          <w:iCs/>
        </w:rPr>
        <w:t>, NCC</w:t>
      </w:r>
      <w:r>
        <w:rPr>
          <w:rFonts w:cs="Calibri"/>
          <w:iCs/>
        </w:rPr>
        <w:t>,</w:t>
      </w:r>
      <w:r w:rsidRPr="00F4708C">
        <w:rPr>
          <w:rFonts w:cs="Calibri"/>
          <w:b/>
          <w:bCs/>
          <w:iCs/>
        </w:rPr>
        <w:t xml:space="preserve"> </w:t>
      </w:r>
      <w:r w:rsidR="00123C24">
        <w:rPr>
          <w:rFonts w:cs="Calibri"/>
          <w:iCs/>
          <w:lang w:val="en-US"/>
        </w:rPr>
        <w:t>Turkey</w:t>
      </w:r>
      <w:r w:rsidRPr="00F4708C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Feb </w:t>
      </w:r>
      <w:r w:rsidRPr="00F4708C">
        <w:rPr>
          <w:rFonts w:cs="Calibri"/>
          <w:b/>
          <w:bCs/>
          <w:iCs/>
        </w:rPr>
        <w:t xml:space="preserve">2018 – </w:t>
      </w:r>
      <w:r>
        <w:rPr>
          <w:rFonts w:cs="Calibri"/>
          <w:b/>
          <w:bCs/>
          <w:iCs/>
        </w:rPr>
        <w:t xml:space="preserve">Jun </w:t>
      </w:r>
      <w:r w:rsidRPr="00F4708C">
        <w:rPr>
          <w:rFonts w:cs="Calibri"/>
          <w:b/>
          <w:bCs/>
          <w:iCs/>
        </w:rPr>
        <w:t>2021</w:t>
      </w:r>
      <w:r w:rsidRPr="003F46A4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>KIB</w:t>
      </w:r>
      <w:r w:rsidR="00123C24">
        <w:rPr>
          <w:rFonts w:cs="Calibri" w:hint="cs"/>
          <w:b/>
          <w:bCs/>
          <w:iCs/>
          <w:rtl/>
        </w:rPr>
        <w:t>-</w:t>
      </w:r>
      <w:r>
        <w:rPr>
          <w:rFonts w:cs="Calibri"/>
          <w:b/>
          <w:bCs/>
          <w:iCs/>
        </w:rPr>
        <w:t xml:space="preserve">TEK </w:t>
      </w:r>
      <w:r w:rsidR="00AE0C17">
        <w:rPr>
          <w:rFonts w:cs="Calibri"/>
          <w:b/>
          <w:bCs/>
          <w:iCs/>
        </w:rPr>
        <w:t>-</w:t>
      </w:r>
      <w:r>
        <w:rPr>
          <w:rFonts w:cs="Calibri"/>
          <w:b/>
          <w:bCs/>
          <w:iCs/>
        </w:rPr>
        <w:t xml:space="preserve"> Electrical Engineer (Intern), </w:t>
      </w:r>
      <w:r w:rsidRPr="0029729A">
        <w:rPr>
          <w:rFonts w:cs="Calibri"/>
          <w:iCs/>
        </w:rPr>
        <w:t>Nicosia</w:t>
      </w:r>
      <w:r>
        <w:rPr>
          <w:rFonts w:cs="Calibri"/>
          <w:b/>
          <w:bCs/>
          <w:iCs/>
        </w:rPr>
        <w:t xml:space="preserve">, </w:t>
      </w:r>
      <w:r w:rsidRPr="0029729A">
        <w:rPr>
          <w:rFonts w:cs="Calibri"/>
          <w:iCs/>
        </w:rPr>
        <w:t>Cyprus</w:t>
      </w:r>
      <w:r>
        <w:rPr>
          <w:rFonts w:cs="Calibri"/>
          <w:iCs/>
        </w:rPr>
        <w:tab/>
      </w:r>
      <w:r w:rsidRPr="00DC354A">
        <w:rPr>
          <w:rFonts w:cs="Calibri"/>
          <w:b/>
          <w:bCs/>
          <w:iCs/>
          <w:lang w:val="en-US"/>
        </w:rPr>
        <w:t>Jun 2020</w:t>
      </w:r>
      <w:r>
        <w:rPr>
          <w:rFonts w:cs="Calibri"/>
          <w:b/>
          <w:bCs/>
          <w:iCs/>
          <w:lang w:val="en-US"/>
        </w:rPr>
        <w:t xml:space="preserve"> </w:t>
      </w:r>
      <w:r w:rsidRPr="00F4708C">
        <w:rPr>
          <w:rFonts w:cs="Calibri"/>
          <w:b/>
          <w:bCs/>
          <w:iCs/>
        </w:rPr>
        <w:t>–</w:t>
      </w:r>
      <w:r w:rsidRPr="00DC354A">
        <w:rPr>
          <w:rFonts w:cs="Calibri"/>
          <w:b/>
          <w:bCs/>
          <w:iCs/>
          <w:lang w:val="en-US"/>
        </w:rPr>
        <w:t xml:space="preserve"> Aug 2020</w:t>
      </w:r>
    </w:p>
    <w:p w14:paraId="523F04D5" w14:textId="01E9DAAD" w:rsidR="002400B7" w:rsidRDefault="0030099E" w:rsidP="00172FBA">
      <w:pPr>
        <w:tabs>
          <w:tab w:val="left" w:pos="8460"/>
        </w:tabs>
        <w:spacing w:after="0" w:line="360" w:lineRule="auto"/>
        <w:ind w:left="187"/>
        <w:contextualSpacing/>
        <w:jc w:val="both"/>
        <w:rPr>
          <w:rFonts w:cs="Calibri"/>
          <w:b/>
          <w:bCs/>
          <w:iCs/>
          <w:rtl/>
          <w:lang w:val="en-US"/>
        </w:rPr>
      </w:pPr>
      <w:r>
        <w:rPr>
          <w:rFonts w:cs="Calibri"/>
          <w:b/>
          <w:bCs/>
          <w:iCs/>
        </w:rPr>
        <w:t>ACES</w:t>
      </w:r>
      <w:r w:rsidRPr="00BC7B20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>Co.</w:t>
      </w:r>
      <w:r w:rsidR="00AE0C17">
        <w:rPr>
          <w:rFonts w:cs="Calibri"/>
          <w:b/>
          <w:bCs/>
          <w:iCs/>
        </w:rPr>
        <w:t xml:space="preserve"> </w:t>
      </w:r>
      <w:r>
        <w:rPr>
          <w:rFonts w:cs="Calibri"/>
          <w:b/>
          <w:bCs/>
          <w:iCs/>
        </w:rPr>
        <w:t xml:space="preserve">- Electronics Engineer (Intern), </w:t>
      </w:r>
      <w:r>
        <w:rPr>
          <w:rFonts w:cs="Calibri"/>
          <w:iCs/>
          <w:lang w:val="en-US"/>
        </w:rPr>
        <w:t>Riyadh, Saudi Arabia</w:t>
      </w:r>
      <w:r>
        <w:rPr>
          <w:rFonts w:cs="Calibri"/>
          <w:iCs/>
          <w:lang w:val="en-US"/>
        </w:rPr>
        <w:tab/>
        <w:t xml:space="preserve"> </w:t>
      </w:r>
      <w:r>
        <w:rPr>
          <w:rFonts w:cs="Calibri"/>
          <w:b/>
          <w:bCs/>
          <w:iCs/>
          <w:lang w:val="en-US"/>
        </w:rPr>
        <w:t>Jul 2019 – Aug 2019</w:t>
      </w:r>
      <w:bookmarkEnd w:id="1"/>
    </w:p>
    <w:p w14:paraId="625D9EA7" w14:textId="77777777" w:rsidR="0050789E" w:rsidRPr="004219A7" w:rsidRDefault="0050789E" w:rsidP="00E14D25">
      <w:pPr>
        <w:pStyle w:val="Heading1"/>
        <w:pBdr>
          <w:bottom w:val="single" w:sz="18" w:space="1" w:color="auto"/>
        </w:pBdr>
        <w:spacing w:before="0"/>
      </w:pPr>
      <w:r w:rsidRPr="004219A7">
        <w:t>Skills</w:t>
      </w:r>
    </w:p>
    <w:p w14:paraId="3C9C69F3" w14:textId="77777777" w:rsidR="0050789E" w:rsidRDefault="0050789E" w:rsidP="0050789E">
      <w:pPr>
        <w:pStyle w:val="ListParagraph"/>
        <w:numPr>
          <w:ilvl w:val="0"/>
          <w:numId w:val="7"/>
        </w:numPr>
        <w:spacing w:before="120" w:after="0"/>
        <w:ind w:left="270" w:hanging="187"/>
        <w:jc w:val="both"/>
        <w:rPr>
          <w:sz w:val="20"/>
          <w:szCs w:val="20"/>
        </w:rPr>
      </w:pPr>
      <w:r w:rsidRPr="005F46E7">
        <w:rPr>
          <w:b/>
          <w:bCs/>
          <w:sz w:val="20"/>
          <w:szCs w:val="20"/>
        </w:rPr>
        <w:t>Problem-</w:t>
      </w:r>
      <w:r w:rsidRPr="00317E40">
        <w:rPr>
          <w:b/>
          <w:bCs/>
          <w:sz w:val="20"/>
          <w:szCs w:val="20"/>
        </w:rPr>
        <w:t>Solving:</w:t>
      </w:r>
      <w:r w:rsidRPr="005F46E7">
        <w:rPr>
          <w:sz w:val="20"/>
          <w:szCs w:val="20"/>
        </w:rPr>
        <w:t xml:space="preserve"> Utilizing data analysis, quantitative modeling, and creative strategies to address complex business challenges. </w:t>
      </w:r>
    </w:p>
    <w:p w14:paraId="57995DBA" w14:textId="77777777" w:rsidR="0050789E" w:rsidRDefault="0050789E" w:rsidP="0050789E">
      <w:pPr>
        <w:pStyle w:val="ListParagraph"/>
        <w:numPr>
          <w:ilvl w:val="0"/>
          <w:numId w:val="7"/>
        </w:numPr>
        <w:spacing w:before="120" w:after="0"/>
        <w:ind w:left="270" w:hanging="187"/>
        <w:jc w:val="both"/>
        <w:rPr>
          <w:sz w:val="20"/>
          <w:szCs w:val="20"/>
        </w:rPr>
      </w:pPr>
      <w:r w:rsidRPr="00797605">
        <w:rPr>
          <w:b/>
          <w:bCs/>
          <w:sz w:val="20"/>
          <w:szCs w:val="20"/>
        </w:rPr>
        <w:t xml:space="preserve">Project Management and Team Collaboration: </w:t>
      </w:r>
      <w:r w:rsidRPr="00797605">
        <w:rPr>
          <w:sz w:val="20"/>
          <w:szCs w:val="20"/>
        </w:rPr>
        <w:t xml:space="preserve">Proficient in leading and working within cross-functional teams, </w:t>
      </w:r>
      <w:r w:rsidRPr="00C5402F">
        <w:rPr>
          <w:sz w:val="20"/>
          <w:szCs w:val="20"/>
        </w:rPr>
        <w:t>collaborating with academic and research teams to achieve project goals and contribute to scholarly publications.</w:t>
      </w:r>
    </w:p>
    <w:p w14:paraId="31AD893B" w14:textId="77777777" w:rsidR="0050789E" w:rsidRDefault="0050789E" w:rsidP="0050789E">
      <w:pPr>
        <w:pStyle w:val="ListParagraph"/>
        <w:numPr>
          <w:ilvl w:val="0"/>
          <w:numId w:val="7"/>
        </w:numPr>
        <w:spacing w:before="120" w:after="0"/>
        <w:ind w:left="270" w:hanging="187"/>
        <w:jc w:val="both"/>
        <w:rPr>
          <w:sz w:val="20"/>
          <w:szCs w:val="20"/>
        </w:rPr>
      </w:pPr>
      <w:r w:rsidRPr="00FA6603">
        <w:rPr>
          <w:b/>
          <w:bCs/>
          <w:sz w:val="20"/>
          <w:szCs w:val="20"/>
        </w:rPr>
        <w:t>Communication and Presentation Skills:</w:t>
      </w:r>
      <w:r w:rsidRPr="00FA6603">
        <w:rPr>
          <w:sz w:val="20"/>
          <w:szCs w:val="20"/>
        </w:rPr>
        <w:t xml:space="preserve"> </w:t>
      </w:r>
      <w:r w:rsidRPr="00CE605D">
        <w:rPr>
          <w:sz w:val="20"/>
          <w:szCs w:val="20"/>
        </w:rPr>
        <w:t>capable of simplifying</w:t>
      </w:r>
      <w:r>
        <w:rPr>
          <w:sz w:val="20"/>
          <w:szCs w:val="20"/>
        </w:rPr>
        <w:t xml:space="preserve"> </w:t>
      </w:r>
      <w:r w:rsidRPr="00FA6603">
        <w:rPr>
          <w:sz w:val="20"/>
          <w:szCs w:val="20"/>
        </w:rPr>
        <w:t>technical concepts for diverse audiences and refining educational materials.</w:t>
      </w:r>
    </w:p>
    <w:p w14:paraId="69765C0C" w14:textId="77777777" w:rsidR="0050789E" w:rsidRDefault="0050789E" w:rsidP="0050789E">
      <w:pPr>
        <w:pStyle w:val="ListParagraph"/>
        <w:numPr>
          <w:ilvl w:val="0"/>
          <w:numId w:val="7"/>
        </w:numPr>
        <w:spacing w:before="120" w:after="0"/>
        <w:ind w:left="270" w:hanging="187"/>
        <w:jc w:val="both"/>
        <w:rPr>
          <w:sz w:val="20"/>
          <w:szCs w:val="20"/>
        </w:rPr>
      </w:pPr>
      <w:r w:rsidRPr="00D50BD2">
        <w:rPr>
          <w:b/>
          <w:bCs/>
          <w:sz w:val="20"/>
          <w:szCs w:val="20"/>
        </w:rPr>
        <w:t>Adaptable and innovative</w:t>
      </w:r>
      <w:r w:rsidRPr="00246F61">
        <w:rPr>
          <w:sz w:val="20"/>
          <w:szCs w:val="20"/>
        </w:rPr>
        <w:t>, co-founded</w:t>
      </w:r>
      <w:r>
        <w:rPr>
          <w:sz w:val="20"/>
          <w:szCs w:val="20"/>
        </w:rPr>
        <w:t xml:space="preserve"> the</w:t>
      </w:r>
      <w:r w:rsidRPr="00246F61">
        <w:rPr>
          <w:sz w:val="20"/>
          <w:szCs w:val="20"/>
        </w:rPr>
        <w:t xml:space="preserve"> Problem-Solving Society, </w:t>
      </w:r>
      <w:r w:rsidRPr="00F26529">
        <w:rPr>
          <w:sz w:val="20"/>
          <w:szCs w:val="20"/>
        </w:rPr>
        <w:t xml:space="preserve">showcasing leadership and </w:t>
      </w:r>
      <w:r>
        <w:rPr>
          <w:sz w:val="20"/>
          <w:szCs w:val="20"/>
        </w:rPr>
        <w:t xml:space="preserve">critical </w:t>
      </w:r>
      <w:r w:rsidRPr="00F26529">
        <w:rPr>
          <w:sz w:val="20"/>
          <w:szCs w:val="20"/>
        </w:rPr>
        <w:t>thinking.</w:t>
      </w:r>
    </w:p>
    <w:p w14:paraId="7CB61A5D" w14:textId="4B577DCC" w:rsidR="0050789E" w:rsidRPr="004B1BBD" w:rsidRDefault="0050789E" w:rsidP="0050789E">
      <w:pPr>
        <w:pStyle w:val="ListParagraph"/>
        <w:numPr>
          <w:ilvl w:val="0"/>
          <w:numId w:val="7"/>
        </w:numPr>
        <w:spacing w:before="120" w:after="0"/>
        <w:ind w:left="270" w:hanging="187"/>
        <w:jc w:val="both"/>
        <w:rPr>
          <w:sz w:val="20"/>
          <w:szCs w:val="20"/>
        </w:rPr>
      </w:pPr>
      <w:r w:rsidRPr="004B1BBD">
        <w:rPr>
          <w:b/>
          <w:bCs/>
          <w:sz w:val="20"/>
          <w:szCs w:val="20"/>
        </w:rPr>
        <w:t xml:space="preserve">Technical Expertise: </w:t>
      </w:r>
      <w:r w:rsidRPr="004B1BBD">
        <w:rPr>
          <w:sz w:val="20"/>
          <w:szCs w:val="20"/>
        </w:rPr>
        <w:t>Expert in programming (Python, R, C/C++), database management (SQL),</w:t>
      </w:r>
      <w:r>
        <w:rPr>
          <w:sz w:val="20"/>
          <w:szCs w:val="20"/>
        </w:rPr>
        <w:t xml:space="preserve"> </w:t>
      </w:r>
      <w:r w:rsidRPr="004B1BBD">
        <w:rPr>
          <w:sz w:val="20"/>
          <w:szCs w:val="20"/>
        </w:rPr>
        <w:t>advanced data analytics (Pandas, Matplotlib,</w:t>
      </w:r>
      <w:r w:rsidR="005F5C7A">
        <w:rPr>
          <w:sz w:val="20"/>
          <w:szCs w:val="20"/>
        </w:rPr>
        <w:t xml:space="preserve"> Seaborn, </w:t>
      </w:r>
      <w:r w:rsidRPr="004B1BBD">
        <w:rPr>
          <w:sz w:val="20"/>
          <w:szCs w:val="20"/>
        </w:rPr>
        <w:t>TensorFlow</w:t>
      </w:r>
      <w:r w:rsidR="005F5C7A">
        <w:rPr>
          <w:sz w:val="20"/>
          <w:szCs w:val="20"/>
        </w:rPr>
        <w:t>, S</w:t>
      </w:r>
      <w:r w:rsidR="005F5C7A" w:rsidRPr="005F5C7A">
        <w:rPr>
          <w:sz w:val="20"/>
          <w:szCs w:val="20"/>
        </w:rPr>
        <w:t>cikit-</w:t>
      </w:r>
      <w:r w:rsidR="005F5C7A">
        <w:rPr>
          <w:sz w:val="20"/>
          <w:szCs w:val="20"/>
        </w:rPr>
        <w:t>L</w:t>
      </w:r>
      <w:r w:rsidR="005F5C7A" w:rsidRPr="005F5C7A">
        <w:rPr>
          <w:sz w:val="20"/>
          <w:szCs w:val="20"/>
        </w:rPr>
        <w:t>earn</w:t>
      </w:r>
      <w:r w:rsidR="005F5C7A">
        <w:rPr>
          <w:sz w:val="20"/>
          <w:szCs w:val="20"/>
        </w:rPr>
        <w:t>, XGBoost</w:t>
      </w:r>
      <w:r w:rsidRPr="004B1BBD">
        <w:rPr>
          <w:sz w:val="20"/>
          <w:szCs w:val="20"/>
        </w:rPr>
        <w:t>)</w:t>
      </w:r>
      <w:r>
        <w:rPr>
          <w:sz w:val="20"/>
          <w:szCs w:val="20"/>
        </w:rPr>
        <w:t>, design (</w:t>
      </w:r>
      <w:r w:rsidRPr="00235CB8">
        <w:rPr>
          <w:sz w:val="20"/>
          <w:szCs w:val="20"/>
        </w:rPr>
        <w:t>MATLAB</w:t>
      </w:r>
      <w:r>
        <w:rPr>
          <w:sz w:val="20"/>
          <w:szCs w:val="20"/>
        </w:rPr>
        <w:t xml:space="preserve">, </w:t>
      </w:r>
      <w:r w:rsidR="00044EC8">
        <w:rPr>
          <w:sz w:val="20"/>
          <w:szCs w:val="20"/>
        </w:rPr>
        <w:t>SPICE</w:t>
      </w:r>
      <w:r>
        <w:rPr>
          <w:sz w:val="20"/>
          <w:szCs w:val="20"/>
        </w:rPr>
        <w:t>, CAD), and</w:t>
      </w:r>
      <w:r w:rsidRPr="004B1BBD">
        <w:rPr>
          <w:sz w:val="20"/>
          <w:szCs w:val="20"/>
        </w:rPr>
        <w:t xml:space="preserve"> </w:t>
      </w:r>
      <w:r>
        <w:rPr>
          <w:sz w:val="20"/>
          <w:szCs w:val="20"/>
        </w:rPr>
        <w:t>b</w:t>
      </w:r>
      <w:r w:rsidRPr="00373AE5">
        <w:rPr>
          <w:sz w:val="20"/>
          <w:szCs w:val="20"/>
        </w:rPr>
        <w:t xml:space="preserve">usiness </w:t>
      </w:r>
      <w:r>
        <w:rPr>
          <w:sz w:val="20"/>
          <w:szCs w:val="20"/>
        </w:rPr>
        <w:t>i</w:t>
      </w:r>
      <w:r w:rsidRPr="00373AE5">
        <w:rPr>
          <w:sz w:val="20"/>
          <w:szCs w:val="20"/>
        </w:rPr>
        <w:t xml:space="preserve">ntelligence </w:t>
      </w:r>
      <w:r>
        <w:rPr>
          <w:sz w:val="20"/>
          <w:szCs w:val="20"/>
        </w:rPr>
        <w:t>t</w:t>
      </w:r>
      <w:r w:rsidRPr="00373AE5">
        <w:rPr>
          <w:sz w:val="20"/>
          <w:szCs w:val="20"/>
        </w:rPr>
        <w:t>ools</w:t>
      </w:r>
      <w:r>
        <w:rPr>
          <w:sz w:val="20"/>
          <w:szCs w:val="20"/>
        </w:rPr>
        <w:t xml:space="preserve"> (</w:t>
      </w:r>
      <w:r w:rsidRPr="00C9689E">
        <w:rPr>
          <w:sz w:val="20"/>
          <w:szCs w:val="20"/>
        </w:rPr>
        <w:t>Tableau, Power BI</w:t>
      </w:r>
      <w:r>
        <w:rPr>
          <w:sz w:val="20"/>
          <w:szCs w:val="20"/>
        </w:rPr>
        <w:t>, Excel).</w:t>
      </w:r>
    </w:p>
    <w:p w14:paraId="565DAA5D" w14:textId="5B9B5054" w:rsidR="0050789E" w:rsidRPr="0050789E" w:rsidRDefault="0050789E" w:rsidP="0050789E">
      <w:pPr>
        <w:pStyle w:val="ListParagraph"/>
        <w:numPr>
          <w:ilvl w:val="0"/>
          <w:numId w:val="7"/>
        </w:numPr>
        <w:spacing w:before="120" w:after="0"/>
        <w:ind w:left="270" w:hanging="187"/>
        <w:jc w:val="both"/>
        <w:rPr>
          <w:sz w:val="20"/>
          <w:szCs w:val="20"/>
        </w:rPr>
      </w:pPr>
      <w:r w:rsidRPr="004B1BBD">
        <w:rPr>
          <w:b/>
          <w:bCs/>
          <w:sz w:val="20"/>
          <w:szCs w:val="20"/>
        </w:rPr>
        <w:t>Multilingual Proficiency:</w:t>
      </w:r>
      <w:r w:rsidRPr="004B1BBD">
        <w:rPr>
          <w:sz w:val="20"/>
          <w:szCs w:val="20"/>
        </w:rPr>
        <w:t xml:space="preserve"> Fluent in English and Arabic, facilitating effective communication in varied cultural settings.</w:t>
      </w:r>
    </w:p>
    <w:sectPr w:rsidR="0050789E" w:rsidRPr="0050789E" w:rsidSect="00392CB6">
      <w:type w:val="continuous"/>
      <w:pgSz w:w="12240" w:h="15840"/>
      <w:pgMar w:top="810" w:right="900" w:bottom="72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5130"/>
        </w:tabs>
        <w:ind w:left="513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7290"/>
        </w:tabs>
        <w:ind w:left="729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8010"/>
        </w:tabs>
        <w:ind w:left="801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8730"/>
        </w:tabs>
        <w:ind w:left="873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9450"/>
        </w:tabs>
        <w:ind w:left="945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10170"/>
        </w:tabs>
        <w:ind w:left="1017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6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4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NqkFAJL7kgEtAAAA"/>
  </w:docVars>
  <w:rsids>
    <w:rsidRoot w:val="00265BAD"/>
    <w:rsid w:val="00000F65"/>
    <w:rsid w:val="00002322"/>
    <w:rsid w:val="000024C6"/>
    <w:rsid w:val="0000610A"/>
    <w:rsid w:val="00006852"/>
    <w:rsid w:val="00006D5B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367C7"/>
    <w:rsid w:val="000421C7"/>
    <w:rsid w:val="000424A9"/>
    <w:rsid w:val="00044EC8"/>
    <w:rsid w:val="0004598C"/>
    <w:rsid w:val="00045CA3"/>
    <w:rsid w:val="00051FCB"/>
    <w:rsid w:val="00052FD3"/>
    <w:rsid w:val="0005317E"/>
    <w:rsid w:val="00063B4F"/>
    <w:rsid w:val="0006401E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77569"/>
    <w:rsid w:val="00081A14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0E2C"/>
    <w:rsid w:val="00091FC9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A795D"/>
    <w:rsid w:val="000B0707"/>
    <w:rsid w:val="000B1194"/>
    <w:rsid w:val="000B1B1A"/>
    <w:rsid w:val="000B1F71"/>
    <w:rsid w:val="000B33D8"/>
    <w:rsid w:val="000B3685"/>
    <w:rsid w:val="000B3941"/>
    <w:rsid w:val="000B789C"/>
    <w:rsid w:val="000C0448"/>
    <w:rsid w:val="000C4DDF"/>
    <w:rsid w:val="000C64C4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483A"/>
    <w:rsid w:val="001155A4"/>
    <w:rsid w:val="001162F1"/>
    <w:rsid w:val="00116E86"/>
    <w:rsid w:val="001201DA"/>
    <w:rsid w:val="001207F5"/>
    <w:rsid w:val="00121E78"/>
    <w:rsid w:val="00123C24"/>
    <w:rsid w:val="0012446D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8A2"/>
    <w:rsid w:val="00143933"/>
    <w:rsid w:val="00146C88"/>
    <w:rsid w:val="00147D46"/>
    <w:rsid w:val="0015199F"/>
    <w:rsid w:val="001538D2"/>
    <w:rsid w:val="001540D3"/>
    <w:rsid w:val="00154A77"/>
    <w:rsid w:val="00155803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2FBA"/>
    <w:rsid w:val="00176C87"/>
    <w:rsid w:val="00176D85"/>
    <w:rsid w:val="0018116D"/>
    <w:rsid w:val="00181672"/>
    <w:rsid w:val="00181958"/>
    <w:rsid w:val="00182847"/>
    <w:rsid w:val="00185675"/>
    <w:rsid w:val="00185A24"/>
    <w:rsid w:val="0018720B"/>
    <w:rsid w:val="0018750A"/>
    <w:rsid w:val="00190C0E"/>
    <w:rsid w:val="00190E0B"/>
    <w:rsid w:val="00190E9D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5826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025B"/>
    <w:rsid w:val="001D198B"/>
    <w:rsid w:val="001D2828"/>
    <w:rsid w:val="001D289D"/>
    <w:rsid w:val="001D2AC6"/>
    <w:rsid w:val="001D42E0"/>
    <w:rsid w:val="001D78EB"/>
    <w:rsid w:val="001D7A4C"/>
    <w:rsid w:val="001D7ABC"/>
    <w:rsid w:val="001E1D4D"/>
    <w:rsid w:val="001E2543"/>
    <w:rsid w:val="001E33E8"/>
    <w:rsid w:val="001E4B6F"/>
    <w:rsid w:val="001E61E4"/>
    <w:rsid w:val="001E6914"/>
    <w:rsid w:val="001F36B5"/>
    <w:rsid w:val="00200D95"/>
    <w:rsid w:val="00201B51"/>
    <w:rsid w:val="00201BC0"/>
    <w:rsid w:val="002023CA"/>
    <w:rsid w:val="00203291"/>
    <w:rsid w:val="0020332F"/>
    <w:rsid w:val="00203A1A"/>
    <w:rsid w:val="00203CF0"/>
    <w:rsid w:val="00203F1F"/>
    <w:rsid w:val="00204DBE"/>
    <w:rsid w:val="00205782"/>
    <w:rsid w:val="00211177"/>
    <w:rsid w:val="00211D3B"/>
    <w:rsid w:val="002134B6"/>
    <w:rsid w:val="00213868"/>
    <w:rsid w:val="00213F09"/>
    <w:rsid w:val="002145DE"/>
    <w:rsid w:val="002203A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2BA7"/>
    <w:rsid w:val="0023360B"/>
    <w:rsid w:val="00233B9F"/>
    <w:rsid w:val="00233C21"/>
    <w:rsid w:val="00234480"/>
    <w:rsid w:val="00235CB8"/>
    <w:rsid w:val="00236C3A"/>
    <w:rsid w:val="0023741C"/>
    <w:rsid w:val="002400B7"/>
    <w:rsid w:val="002404B3"/>
    <w:rsid w:val="00241DFB"/>
    <w:rsid w:val="00242C5F"/>
    <w:rsid w:val="002437BD"/>
    <w:rsid w:val="00243E40"/>
    <w:rsid w:val="00246F61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0D12"/>
    <w:rsid w:val="002912EC"/>
    <w:rsid w:val="0029188F"/>
    <w:rsid w:val="002919A2"/>
    <w:rsid w:val="00291B70"/>
    <w:rsid w:val="0029416E"/>
    <w:rsid w:val="002951F7"/>
    <w:rsid w:val="002966BE"/>
    <w:rsid w:val="0029729A"/>
    <w:rsid w:val="002A1D79"/>
    <w:rsid w:val="002A3FA0"/>
    <w:rsid w:val="002A65B7"/>
    <w:rsid w:val="002A71AB"/>
    <w:rsid w:val="002A7CE2"/>
    <w:rsid w:val="002B046F"/>
    <w:rsid w:val="002B0D11"/>
    <w:rsid w:val="002B215A"/>
    <w:rsid w:val="002B229F"/>
    <w:rsid w:val="002B4296"/>
    <w:rsid w:val="002B55AB"/>
    <w:rsid w:val="002B5F1E"/>
    <w:rsid w:val="002B735F"/>
    <w:rsid w:val="002B74C1"/>
    <w:rsid w:val="002C0E12"/>
    <w:rsid w:val="002C18FE"/>
    <w:rsid w:val="002C196F"/>
    <w:rsid w:val="002C5981"/>
    <w:rsid w:val="002C773D"/>
    <w:rsid w:val="002D08E1"/>
    <w:rsid w:val="002D15A6"/>
    <w:rsid w:val="002D1894"/>
    <w:rsid w:val="002D3EFE"/>
    <w:rsid w:val="002D5412"/>
    <w:rsid w:val="002E30A4"/>
    <w:rsid w:val="002E3D07"/>
    <w:rsid w:val="002E4789"/>
    <w:rsid w:val="002E58BA"/>
    <w:rsid w:val="002E5A00"/>
    <w:rsid w:val="002E6D12"/>
    <w:rsid w:val="002F06A7"/>
    <w:rsid w:val="002F235E"/>
    <w:rsid w:val="002F26DF"/>
    <w:rsid w:val="002F2F0E"/>
    <w:rsid w:val="002F329B"/>
    <w:rsid w:val="002F3389"/>
    <w:rsid w:val="002F6A14"/>
    <w:rsid w:val="002F6AB5"/>
    <w:rsid w:val="002F7718"/>
    <w:rsid w:val="0030099E"/>
    <w:rsid w:val="00301BB8"/>
    <w:rsid w:val="00302342"/>
    <w:rsid w:val="0030234B"/>
    <w:rsid w:val="00303365"/>
    <w:rsid w:val="00303DE7"/>
    <w:rsid w:val="00307E15"/>
    <w:rsid w:val="00310B05"/>
    <w:rsid w:val="0031370B"/>
    <w:rsid w:val="00313AC9"/>
    <w:rsid w:val="00317E40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151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1A10"/>
    <w:rsid w:val="00365280"/>
    <w:rsid w:val="00365FB6"/>
    <w:rsid w:val="003670D7"/>
    <w:rsid w:val="00367AD6"/>
    <w:rsid w:val="0037174F"/>
    <w:rsid w:val="00371EFA"/>
    <w:rsid w:val="00372449"/>
    <w:rsid w:val="00373326"/>
    <w:rsid w:val="00373AE5"/>
    <w:rsid w:val="003764E8"/>
    <w:rsid w:val="003814B6"/>
    <w:rsid w:val="00382015"/>
    <w:rsid w:val="00383346"/>
    <w:rsid w:val="00383C4E"/>
    <w:rsid w:val="00383CDB"/>
    <w:rsid w:val="00383E50"/>
    <w:rsid w:val="00386275"/>
    <w:rsid w:val="00386887"/>
    <w:rsid w:val="00386EA4"/>
    <w:rsid w:val="00390498"/>
    <w:rsid w:val="00392CB6"/>
    <w:rsid w:val="00393F66"/>
    <w:rsid w:val="003957AE"/>
    <w:rsid w:val="00397772"/>
    <w:rsid w:val="003A19AE"/>
    <w:rsid w:val="003A2A7C"/>
    <w:rsid w:val="003A4F24"/>
    <w:rsid w:val="003A5120"/>
    <w:rsid w:val="003B4013"/>
    <w:rsid w:val="003B4F93"/>
    <w:rsid w:val="003B627B"/>
    <w:rsid w:val="003B7E83"/>
    <w:rsid w:val="003C1084"/>
    <w:rsid w:val="003C1211"/>
    <w:rsid w:val="003C7B7E"/>
    <w:rsid w:val="003D150E"/>
    <w:rsid w:val="003D1E49"/>
    <w:rsid w:val="003D272F"/>
    <w:rsid w:val="003D3132"/>
    <w:rsid w:val="003D4886"/>
    <w:rsid w:val="003E1714"/>
    <w:rsid w:val="003E2431"/>
    <w:rsid w:val="003E260C"/>
    <w:rsid w:val="003E30FE"/>
    <w:rsid w:val="003E4488"/>
    <w:rsid w:val="003E6519"/>
    <w:rsid w:val="003E6F70"/>
    <w:rsid w:val="003E73B3"/>
    <w:rsid w:val="003E7629"/>
    <w:rsid w:val="003E7980"/>
    <w:rsid w:val="003E7CE7"/>
    <w:rsid w:val="003F03A1"/>
    <w:rsid w:val="003F2047"/>
    <w:rsid w:val="003F41D4"/>
    <w:rsid w:val="003F46A4"/>
    <w:rsid w:val="003F6D85"/>
    <w:rsid w:val="00400F0B"/>
    <w:rsid w:val="00403294"/>
    <w:rsid w:val="0040419D"/>
    <w:rsid w:val="004044C0"/>
    <w:rsid w:val="00404DB2"/>
    <w:rsid w:val="004067D3"/>
    <w:rsid w:val="00407100"/>
    <w:rsid w:val="004075EF"/>
    <w:rsid w:val="00412298"/>
    <w:rsid w:val="004153C8"/>
    <w:rsid w:val="00417223"/>
    <w:rsid w:val="00417A32"/>
    <w:rsid w:val="00417EB1"/>
    <w:rsid w:val="004211A9"/>
    <w:rsid w:val="004212BF"/>
    <w:rsid w:val="004219A7"/>
    <w:rsid w:val="00422052"/>
    <w:rsid w:val="0042318E"/>
    <w:rsid w:val="00423BAC"/>
    <w:rsid w:val="004258A6"/>
    <w:rsid w:val="00426B32"/>
    <w:rsid w:val="004328CB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4B6"/>
    <w:rsid w:val="004556C5"/>
    <w:rsid w:val="00455F38"/>
    <w:rsid w:val="0045626E"/>
    <w:rsid w:val="00457137"/>
    <w:rsid w:val="004571C9"/>
    <w:rsid w:val="004612FD"/>
    <w:rsid w:val="00461B56"/>
    <w:rsid w:val="004656F6"/>
    <w:rsid w:val="00470A3A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97B72"/>
    <w:rsid w:val="004A608B"/>
    <w:rsid w:val="004B0602"/>
    <w:rsid w:val="004B0BF1"/>
    <w:rsid w:val="004B0C1C"/>
    <w:rsid w:val="004B16D9"/>
    <w:rsid w:val="004B182B"/>
    <w:rsid w:val="004B1BBD"/>
    <w:rsid w:val="004B21E1"/>
    <w:rsid w:val="004B51DB"/>
    <w:rsid w:val="004B5695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22B"/>
    <w:rsid w:val="004D7A4E"/>
    <w:rsid w:val="004F3460"/>
    <w:rsid w:val="004F4074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0789E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359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93F"/>
    <w:rsid w:val="00550F1A"/>
    <w:rsid w:val="0055460E"/>
    <w:rsid w:val="005551A2"/>
    <w:rsid w:val="00555E3C"/>
    <w:rsid w:val="00556552"/>
    <w:rsid w:val="0055670D"/>
    <w:rsid w:val="005568DF"/>
    <w:rsid w:val="00561D5B"/>
    <w:rsid w:val="0056558A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346"/>
    <w:rsid w:val="005848D6"/>
    <w:rsid w:val="0059093D"/>
    <w:rsid w:val="0059203A"/>
    <w:rsid w:val="00592FE9"/>
    <w:rsid w:val="005937C4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2DD9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46E7"/>
    <w:rsid w:val="005F59DF"/>
    <w:rsid w:val="005F5A84"/>
    <w:rsid w:val="005F5C7A"/>
    <w:rsid w:val="005F6099"/>
    <w:rsid w:val="005F6592"/>
    <w:rsid w:val="005F7271"/>
    <w:rsid w:val="005F7D9F"/>
    <w:rsid w:val="00600C60"/>
    <w:rsid w:val="00603866"/>
    <w:rsid w:val="006059E6"/>
    <w:rsid w:val="006072B5"/>
    <w:rsid w:val="00611737"/>
    <w:rsid w:val="00612883"/>
    <w:rsid w:val="006168A8"/>
    <w:rsid w:val="00616C44"/>
    <w:rsid w:val="00616D0A"/>
    <w:rsid w:val="0062015E"/>
    <w:rsid w:val="00622646"/>
    <w:rsid w:val="0062478B"/>
    <w:rsid w:val="00630DB3"/>
    <w:rsid w:val="00631298"/>
    <w:rsid w:val="00633036"/>
    <w:rsid w:val="0063697C"/>
    <w:rsid w:val="0064096A"/>
    <w:rsid w:val="00640DD3"/>
    <w:rsid w:val="00641733"/>
    <w:rsid w:val="00642CF3"/>
    <w:rsid w:val="00647866"/>
    <w:rsid w:val="006478C1"/>
    <w:rsid w:val="00652675"/>
    <w:rsid w:val="00652FE1"/>
    <w:rsid w:val="006535D0"/>
    <w:rsid w:val="00653E6D"/>
    <w:rsid w:val="00657FE5"/>
    <w:rsid w:val="00661359"/>
    <w:rsid w:val="006640B8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7A3"/>
    <w:rsid w:val="00684C92"/>
    <w:rsid w:val="0068543C"/>
    <w:rsid w:val="006906C7"/>
    <w:rsid w:val="00690C1B"/>
    <w:rsid w:val="0069164A"/>
    <w:rsid w:val="006935E6"/>
    <w:rsid w:val="00696452"/>
    <w:rsid w:val="00696660"/>
    <w:rsid w:val="006A0B4F"/>
    <w:rsid w:val="006A0EF7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B7BCE"/>
    <w:rsid w:val="006C0382"/>
    <w:rsid w:val="006C04BA"/>
    <w:rsid w:val="006C1080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736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504E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55C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49AA"/>
    <w:rsid w:val="00775750"/>
    <w:rsid w:val="0077623F"/>
    <w:rsid w:val="0078630E"/>
    <w:rsid w:val="00787A03"/>
    <w:rsid w:val="007902B4"/>
    <w:rsid w:val="00790D04"/>
    <w:rsid w:val="0079266C"/>
    <w:rsid w:val="00794DD2"/>
    <w:rsid w:val="007970BA"/>
    <w:rsid w:val="00797605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42C"/>
    <w:rsid w:val="007B6987"/>
    <w:rsid w:val="007B762A"/>
    <w:rsid w:val="007C29D2"/>
    <w:rsid w:val="007C3BF4"/>
    <w:rsid w:val="007C4AA5"/>
    <w:rsid w:val="007C52AE"/>
    <w:rsid w:val="007C5D21"/>
    <w:rsid w:val="007C6771"/>
    <w:rsid w:val="007C6833"/>
    <w:rsid w:val="007D0583"/>
    <w:rsid w:val="007D1997"/>
    <w:rsid w:val="007D1DB9"/>
    <w:rsid w:val="007D21FA"/>
    <w:rsid w:val="007D4AE1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49D2"/>
    <w:rsid w:val="007F74A2"/>
    <w:rsid w:val="007F7B1D"/>
    <w:rsid w:val="007F7D00"/>
    <w:rsid w:val="0080194E"/>
    <w:rsid w:val="00804F52"/>
    <w:rsid w:val="0080552D"/>
    <w:rsid w:val="008079C4"/>
    <w:rsid w:val="008109E0"/>
    <w:rsid w:val="00811C14"/>
    <w:rsid w:val="008130B4"/>
    <w:rsid w:val="008135AD"/>
    <w:rsid w:val="00814B08"/>
    <w:rsid w:val="00815494"/>
    <w:rsid w:val="00815688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45D1"/>
    <w:rsid w:val="00855B9C"/>
    <w:rsid w:val="00856158"/>
    <w:rsid w:val="008568DD"/>
    <w:rsid w:val="00860A9F"/>
    <w:rsid w:val="00862488"/>
    <w:rsid w:val="0086764D"/>
    <w:rsid w:val="00870385"/>
    <w:rsid w:val="00870E94"/>
    <w:rsid w:val="0087295B"/>
    <w:rsid w:val="00875697"/>
    <w:rsid w:val="008762CC"/>
    <w:rsid w:val="00876A14"/>
    <w:rsid w:val="0088043A"/>
    <w:rsid w:val="00883129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2021"/>
    <w:rsid w:val="00894002"/>
    <w:rsid w:val="00895365"/>
    <w:rsid w:val="00897A80"/>
    <w:rsid w:val="00897CAC"/>
    <w:rsid w:val="00897E48"/>
    <w:rsid w:val="008A0D24"/>
    <w:rsid w:val="008A1A28"/>
    <w:rsid w:val="008A27D2"/>
    <w:rsid w:val="008A5362"/>
    <w:rsid w:val="008A64FE"/>
    <w:rsid w:val="008B0FEA"/>
    <w:rsid w:val="008B2C40"/>
    <w:rsid w:val="008B4809"/>
    <w:rsid w:val="008B5A26"/>
    <w:rsid w:val="008B713F"/>
    <w:rsid w:val="008C1108"/>
    <w:rsid w:val="008C1A0D"/>
    <w:rsid w:val="008C1E0E"/>
    <w:rsid w:val="008C4086"/>
    <w:rsid w:val="008C4512"/>
    <w:rsid w:val="008C6A85"/>
    <w:rsid w:val="008C7D19"/>
    <w:rsid w:val="008D03DA"/>
    <w:rsid w:val="008D087E"/>
    <w:rsid w:val="008D103B"/>
    <w:rsid w:val="008D37E7"/>
    <w:rsid w:val="008D46BA"/>
    <w:rsid w:val="008D6CA9"/>
    <w:rsid w:val="008D7583"/>
    <w:rsid w:val="008E3426"/>
    <w:rsid w:val="008E3731"/>
    <w:rsid w:val="008E37B9"/>
    <w:rsid w:val="008E4F60"/>
    <w:rsid w:val="008E57A6"/>
    <w:rsid w:val="008E6043"/>
    <w:rsid w:val="008E62D5"/>
    <w:rsid w:val="008E6477"/>
    <w:rsid w:val="008F1F3B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1EEF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849"/>
    <w:rsid w:val="00935A13"/>
    <w:rsid w:val="00941A6D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736"/>
    <w:rsid w:val="00981B28"/>
    <w:rsid w:val="00982308"/>
    <w:rsid w:val="00982387"/>
    <w:rsid w:val="00984552"/>
    <w:rsid w:val="00992322"/>
    <w:rsid w:val="009925E8"/>
    <w:rsid w:val="00992764"/>
    <w:rsid w:val="00992EFD"/>
    <w:rsid w:val="00994EEB"/>
    <w:rsid w:val="009956DB"/>
    <w:rsid w:val="00995C8E"/>
    <w:rsid w:val="00996F82"/>
    <w:rsid w:val="00997BB3"/>
    <w:rsid w:val="00997C95"/>
    <w:rsid w:val="009A18C7"/>
    <w:rsid w:val="009A1D64"/>
    <w:rsid w:val="009A402D"/>
    <w:rsid w:val="009A4CBB"/>
    <w:rsid w:val="009A4E33"/>
    <w:rsid w:val="009A6202"/>
    <w:rsid w:val="009A71AE"/>
    <w:rsid w:val="009B0EFE"/>
    <w:rsid w:val="009B1B4A"/>
    <w:rsid w:val="009B2647"/>
    <w:rsid w:val="009B2FBB"/>
    <w:rsid w:val="009B3EA7"/>
    <w:rsid w:val="009B4C1F"/>
    <w:rsid w:val="009B576F"/>
    <w:rsid w:val="009C0E88"/>
    <w:rsid w:val="009C1344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4290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6F52"/>
    <w:rsid w:val="00A07980"/>
    <w:rsid w:val="00A10DB7"/>
    <w:rsid w:val="00A11498"/>
    <w:rsid w:val="00A1577C"/>
    <w:rsid w:val="00A22AB8"/>
    <w:rsid w:val="00A23F53"/>
    <w:rsid w:val="00A25B69"/>
    <w:rsid w:val="00A26D74"/>
    <w:rsid w:val="00A31B65"/>
    <w:rsid w:val="00A320FE"/>
    <w:rsid w:val="00A406CB"/>
    <w:rsid w:val="00A412A4"/>
    <w:rsid w:val="00A4142F"/>
    <w:rsid w:val="00A4244F"/>
    <w:rsid w:val="00A425F4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9CE"/>
    <w:rsid w:val="00A76C7E"/>
    <w:rsid w:val="00A77890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47BE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0C17"/>
    <w:rsid w:val="00AE21E2"/>
    <w:rsid w:val="00AE5DE9"/>
    <w:rsid w:val="00AE6359"/>
    <w:rsid w:val="00AE6A30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1EC5"/>
    <w:rsid w:val="00B22DCF"/>
    <w:rsid w:val="00B240CE"/>
    <w:rsid w:val="00B24F9A"/>
    <w:rsid w:val="00B25D05"/>
    <w:rsid w:val="00B25DB2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026"/>
    <w:rsid w:val="00B7091F"/>
    <w:rsid w:val="00B720BC"/>
    <w:rsid w:val="00B7429F"/>
    <w:rsid w:val="00B75DB5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86B4A"/>
    <w:rsid w:val="00B9125E"/>
    <w:rsid w:val="00B924D9"/>
    <w:rsid w:val="00B94E70"/>
    <w:rsid w:val="00B94F84"/>
    <w:rsid w:val="00BA0CDA"/>
    <w:rsid w:val="00BA14E7"/>
    <w:rsid w:val="00BA3715"/>
    <w:rsid w:val="00BA6DC4"/>
    <w:rsid w:val="00BA6F76"/>
    <w:rsid w:val="00BB1801"/>
    <w:rsid w:val="00BB2AA9"/>
    <w:rsid w:val="00BB36B1"/>
    <w:rsid w:val="00BB3A9A"/>
    <w:rsid w:val="00BB5FF3"/>
    <w:rsid w:val="00BC28AA"/>
    <w:rsid w:val="00BC425E"/>
    <w:rsid w:val="00BC5717"/>
    <w:rsid w:val="00BC5CB3"/>
    <w:rsid w:val="00BC5E85"/>
    <w:rsid w:val="00BC7B20"/>
    <w:rsid w:val="00BC7DE2"/>
    <w:rsid w:val="00BD01A8"/>
    <w:rsid w:val="00BD0D06"/>
    <w:rsid w:val="00BD18B9"/>
    <w:rsid w:val="00BD1EC3"/>
    <w:rsid w:val="00BD37F2"/>
    <w:rsid w:val="00BD39CF"/>
    <w:rsid w:val="00BD54DF"/>
    <w:rsid w:val="00BD70E9"/>
    <w:rsid w:val="00BE0F5D"/>
    <w:rsid w:val="00BE2A60"/>
    <w:rsid w:val="00BE3411"/>
    <w:rsid w:val="00BE6108"/>
    <w:rsid w:val="00BE660C"/>
    <w:rsid w:val="00BE6FA0"/>
    <w:rsid w:val="00BE725E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3B9B"/>
    <w:rsid w:val="00C247B5"/>
    <w:rsid w:val="00C2530E"/>
    <w:rsid w:val="00C2764B"/>
    <w:rsid w:val="00C31236"/>
    <w:rsid w:val="00C31469"/>
    <w:rsid w:val="00C31D52"/>
    <w:rsid w:val="00C32B15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877"/>
    <w:rsid w:val="00C45E1E"/>
    <w:rsid w:val="00C46C36"/>
    <w:rsid w:val="00C507D5"/>
    <w:rsid w:val="00C51A8C"/>
    <w:rsid w:val="00C53FE6"/>
    <w:rsid w:val="00C5402F"/>
    <w:rsid w:val="00C60EF9"/>
    <w:rsid w:val="00C614B9"/>
    <w:rsid w:val="00C65084"/>
    <w:rsid w:val="00C65F53"/>
    <w:rsid w:val="00C67038"/>
    <w:rsid w:val="00C71986"/>
    <w:rsid w:val="00C7247E"/>
    <w:rsid w:val="00C74CA7"/>
    <w:rsid w:val="00C76846"/>
    <w:rsid w:val="00C81C47"/>
    <w:rsid w:val="00C844CF"/>
    <w:rsid w:val="00C85872"/>
    <w:rsid w:val="00C87992"/>
    <w:rsid w:val="00C902DB"/>
    <w:rsid w:val="00C90868"/>
    <w:rsid w:val="00C925A0"/>
    <w:rsid w:val="00C94420"/>
    <w:rsid w:val="00C94CA8"/>
    <w:rsid w:val="00C94DF5"/>
    <w:rsid w:val="00C951AD"/>
    <w:rsid w:val="00C959E5"/>
    <w:rsid w:val="00C960CB"/>
    <w:rsid w:val="00C967AE"/>
    <w:rsid w:val="00C9689E"/>
    <w:rsid w:val="00C96AA9"/>
    <w:rsid w:val="00CA0087"/>
    <w:rsid w:val="00CA053F"/>
    <w:rsid w:val="00CA1392"/>
    <w:rsid w:val="00CA3B3D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495E"/>
    <w:rsid w:val="00CE549F"/>
    <w:rsid w:val="00CE5D16"/>
    <w:rsid w:val="00CE605D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39FF"/>
    <w:rsid w:val="00D04820"/>
    <w:rsid w:val="00D052F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31B"/>
    <w:rsid w:val="00D4574D"/>
    <w:rsid w:val="00D45776"/>
    <w:rsid w:val="00D462CB"/>
    <w:rsid w:val="00D467E9"/>
    <w:rsid w:val="00D469EF"/>
    <w:rsid w:val="00D50BD2"/>
    <w:rsid w:val="00D51441"/>
    <w:rsid w:val="00D5148A"/>
    <w:rsid w:val="00D5227A"/>
    <w:rsid w:val="00D52EAD"/>
    <w:rsid w:val="00D53657"/>
    <w:rsid w:val="00D54E23"/>
    <w:rsid w:val="00D55BEB"/>
    <w:rsid w:val="00D55E65"/>
    <w:rsid w:val="00D56789"/>
    <w:rsid w:val="00D57508"/>
    <w:rsid w:val="00D606B3"/>
    <w:rsid w:val="00D62E1B"/>
    <w:rsid w:val="00D6499E"/>
    <w:rsid w:val="00D65786"/>
    <w:rsid w:val="00D65826"/>
    <w:rsid w:val="00D65C3A"/>
    <w:rsid w:val="00D65D8B"/>
    <w:rsid w:val="00D71CF4"/>
    <w:rsid w:val="00D72227"/>
    <w:rsid w:val="00D73170"/>
    <w:rsid w:val="00D73FF1"/>
    <w:rsid w:val="00D74BB1"/>
    <w:rsid w:val="00D765CF"/>
    <w:rsid w:val="00D77B46"/>
    <w:rsid w:val="00D82CF0"/>
    <w:rsid w:val="00D82DE0"/>
    <w:rsid w:val="00D83320"/>
    <w:rsid w:val="00D83725"/>
    <w:rsid w:val="00D85A60"/>
    <w:rsid w:val="00D86D11"/>
    <w:rsid w:val="00D87AEA"/>
    <w:rsid w:val="00D91A6D"/>
    <w:rsid w:val="00D92BB2"/>
    <w:rsid w:val="00D93992"/>
    <w:rsid w:val="00D96DA8"/>
    <w:rsid w:val="00DA2C75"/>
    <w:rsid w:val="00DA35CE"/>
    <w:rsid w:val="00DA5761"/>
    <w:rsid w:val="00DA6546"/>
    <w:rsid w:val="00DA77AE"/>
    <w:rsid w:val="00DB200B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C354A"/>
    <w:rsid w:val="00DC5973"/>
    <w:rsid w:val="00DD322C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05FA7"/>
    <w:rsid w:val="00E10236"/>
    <w:rsid w:val="00E109EC"/>
    <w:rsid w:val="00E11B46"/>
    <w:rsid w:val="00E12102"/>
    <w:rsid w:val="00E141DC"/>
    <w:rsid w:val="00E14D25"/>
    <w:rsid w:val="00E15537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399D"/>
    <w:rsid w:val="00E46080"/>
    <w:rsid w:val="00E4677F"/>
    <w:rsid w:val="00E50760"/>
    <w:rsid w:val="00E51CC5"/>
    <w:rsid w:val="00E52369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4053"/>
    <w:rsid w:val="00E95B03"/>
    <w:rsid w:val="00E95BC9"/>
    <w:rsid w:val="00E9640C"/>
    <w:rsid w:val="00E966B7"/>
    <w:rsid w:val="00E97171"/>
    <w:rsid w:val="00EA06EE"/>
    <w:rsid w:val="00EA2E9A"/>
    <w:rsid w:val="00EA4AB6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082B"/>
    <w:rsid w:val="00ED1795"/>
    <w:rsid w:val="00ED18AB"/>
    <w:rsid w:val="00ED2C8A"/>
    <w:rsid w:val="00ED44CA"/>
    <w:rsid w:val="00ED4910"/>
    <w:rsid w:val="00ED4E40"/>
    <w:rsid w:val="00ED633B"/>
    <w:rsid w:val="00ED708D"/>
    <w:rsid w:val="00EE14A7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086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2EDF"/>
    <w:rsid w:val="00F2302C"/>
    <w:rsid w:val="00F23593"/>
    <w:rsid w:val="00F23BB5"/>
    <w:rsid w:val="00F23CAF"/>
    <w:rsid w:val="00F26529"/>
    <w:rsid w:val="00F27F14"/>
    <w:rsid w:val="00F302F9"/>
    <w:rsid w:val="00F30338"/>
    <w:rsid w:val="00F31CF6"/>
    <w:rsid w:val="00F33452"/>
    <w:rsid w:val="00F349C3"/>
    <w:rsid w:val="00F36A59"/>
    <w:rsid w:val="00F37C0F"/>
    <w:rsid w:val="00F42227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44D"/>
    <w:rsid w:val="00F755AE"/>
    <w:rsid w:val="00F75756"/>
    <w:rsid w:val="00F760FA"/>
    <w:rsid w:val="00F76AC7"/>
    <w:rsid w:val="00F8241A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A6603"/>
    <w:rsid w:val="00FB17AA"/>
    <w:rsid w:val="00FB3BD1"/>
    <w:rsid w:val="00FB4904"/>
    <w:rsid w:val="00FB50CF"/>
    <w:rsid w:val="00FC0E2B"/>
    <w:rsid w:val="00FC177C"/>
    <w:rsid w:val="00FC1782"/>
    <w:rsid w:val="00FC1BF6"/>
    <w:rsid w:val="00FC23C3"/>
    <w:rsid w:val="00FC6A56"/>
    <w:rsid w:val="00FC6E83"/>
    <w:rsid w:val="00FC7A18"/>
    <w:rsid w:val="00FD2DA7"/>
    <w:rsid w:val="00FD304C"/>
    <w:rsid w:val="00FD5336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F52"/>
    <w:pPr>
      <w:spacing w:after="200" w:line="276" w:lineRule="auto"/>
    </w:pPr>
    <w:rPr>
      <w:rFonts w:ascii="Times New Roman" w:eastAsia="Calibri" w:hAnsi="Times New Roman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725E"/>
    <w:pPr>
      <w:keepNext/>
      <w:spacing w:before="120" w:after="0" w:line="240" w:lineRule="auto"/>
      <w:outlineLvl w:val="0"/>
    </w:pPr>
    <w:rPr>
      <w:rFonts w:eastAsia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eastAsia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eastAsia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9D4290"/>
    <w:rPr>
      <w:rFonts w:ascii="Times New Roman" w:hAnsi="Times New Roman"/>
      <w:color w:val="1C5267" w:themeColor="text2" w:themeShade="BF"/>
      <w:sz w:val="20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eastAsia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BE725E"/>
    <w:rPr>
      <w:rFonts w:ascii="Times New Roman" w:eastAsia="Arial" w:hAnsi="Times New Roman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  <w:style w:type="character" w:styleId="Strong">
    <w:name w:val="Strong"/>
    <w:basedOn w:val="DefaultParagraphFont"/>
    <w:uiPriority w:val="22"/>
    <w:qFormat/>
    <w:rsid w:val="008545D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6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zizalnajjar/" TargetMode="External"/><Relationship Id="rId3" Type="http://schemas.openxmlformats.org/officeDocument/2006/relationships/styles" Target="styles.xml"/><Relationship Id="rId7" Type="http://schemas.openxmlformats.org/officeDocument/2006/relationships/hyperlink" Target="https://azizalnajjar.ca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98</TotalTime>
  <Pages>1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35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80</cp:revision>
  <cp:lastPrinted>2023-11-08T15:31:00Z</cp:lastPrinted>
  <dcterms:created xsi:type="dcterms:W3CDTF">2023-09-11T05:44:00Z</dcterms:created>
  <dcterms:modified xsi:type="dcterms:W3CDTF">2023-11-08T15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